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6B4B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41E80">
        <w:rPr>
          <w:rFonts w:eastAsia="Times New Roman" w:cstheme="minorHAnsi"/>
          <w:b/>
        </w:rPr>
        <w:t>68906</w:t>
      </w:r>
    </w:p>
    <w:p w14:paraId="2F6924E5" w14:textId="5DE573A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41E80">
        <w:rPr>
          <w:rFonts w:eastAsia="Times New Roman" w:cstheme="minorHAnsi"/>
          <w:b/>
        </w:rPr>
        <w:t>Pallavi Sharma</w:t>
      </w:r>
    </w:p>
    <w:p w14:paraId="6FB9233B" w14:textId="42E141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1E80" w:rsidRPr="00434831">
          <w:rPr>
            <w:rStyle w:val="Hyperlink"/>
            <w:rFonts w:eastAsia="Times New Roman" w:cstheme="minorHAnsi"/>
            <w:b/>
          </w:rPr>
          <w:t>https://review.jove.com/account/file-uploader?src=21016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B082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41E80" w:rsidRPr="00541E80">
        <w:rPr>
          <w:b/>
          <w:bCs/>
          <w:sz w:val="32"/>
          <w:szCs w:val="32"/>
        </w:rPr>
        <w:t xml:space="preserve">A Standardized Surgical Technique for Medial </w:t>
      </w:r>
      <w:proofErr w:type="spellStart"/>
      <w:r w:rsidR="00541E80" w:rsidRPr="00541E80">
        <w:rPr>
          <w:b/>
          <w:bCs/>
          <w:sz w:val="32"/>
          <w:szCs w:val="32"/>
        </w:rPr>
        <w:t>Transnasal</w:t>
      </w:r>
      <w:proofErr w:type="spellEnd"/>
      <w:r w:rsidR="00541E80" w:rsidRPr="00541E80">
        <w:rPr>
          <w:b/>
          <w:bCs/>
          <w:sz w:val="32"/>
          <w:szCs w:val="32"/>
        </w:rPr>
        <w:t xml:space="preserve"> Canthopex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9378F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proofErr w:type="spellStart"/>
      <w:r w:rsidRPr="0019378F">
        <w:rPr>
          <w:rFonts w:eastAsia="Times New Roman" w:cstheme="minorHAnsi"/>
          <w:b/>
          <w:sz w:val="28"/>
          <w:szCs w:val="28"/>
          <w:lang w:val="fr-FR"/>
        </w:rPr>
        <w:t>Authors</w:t>
      </w:r>
      <w:proofErr w:type="spellEnd"/>
      <w:r w:rsidRPr="0019378F">
        <w:rPr>
          <w:rFonts w:eastAsia="Times New Roman" w:cstheme="minorHAnsi"/>
          <w:b/>
          <w:sz w:val="28"/>
          <w:szCs w:val="28"/>
          <w:lang w:val="fr-FR"/>
        </w:rPr>
        <w:t xml:space="preserve"> and </w:t>
      </w:r>
      <w:proofErr w:type="gramStart"/>
      <w:r w:rsidRPr="0019378F">
        <w:rPr>
          <w:rFonts w:eastAsia="Times New Roman" w:cstheme="minorHAnsi"/>
          <w:b/>
          <w:sz w:val="28"/>
          <w:szCs w:val="28"/>
          <w:lang w:val="fr-FR"/>
        </w:rPr>
        <w:t>Affiliations:</w:t>
      </w:r>
      <w:proofErr w:type="gramEnd"/>
      <w:r w:rsidRPr="0019378F">
        <w:rPr>
          <w:rFonts w:eastAsia="Times New Roman" w:cstheme="minorHAnsi"/>
          <w:b/>
          <w:sz w:val="28"/>
          <w:szCs w:val="28"/>
          <w:lang w:val="fr-FR"/>
        </w:rPr>
        <w:t xml:space="preserve"> </w:t>
      </w:r>
    </w:p>
    <w:p w14:paraId="117A1820" w14:textId="6E6D62CF" w:rsidR="00541E80" w:rsidRPr="00541E80" w:rsidRDefault="00541E80" w:rsidP="00541E80">
      <w:pPr>
        <w:rPr>
          <w:sz w:val="28"/>
          <w:szCs w:val="28"/>
          <w:lang w:val="fr-FR"/>
        </w:rPr>
      </w:pPr>
      <w:r w:rsidRPr="00541E80">
        <w:rPr>
          <w:sz w:val="28"/>
          <w:szCs w:val="28"/>
          <w:lang w:val="fr-FR"/>
        </w:rPr>
        <w:t xml:space="preserve">Cerise Jamin, Boris Laure, Anne Morice </w:t>
      </w:r>
    </w:p>
    <w:p w14:paraId="13FC44F7" w14:textId="77777777" w:rsidR="00541E80" w:rsidRPr="00541E80" w:rsidRDefault="00541E80" w:rsidP="00541E80">
      <w:pPr>
        <w:rPr>
          <w:sz w:val="28"/>
          <w:szCs w:val="28"/>
          <w:lang w:val="fr-FR"/>
        </w:rPr>
      </w:pPr>
    </w:p>
    <w:p w14:paraId="4FEE7A31" w14:textId="56A188ED" w:rsidR="00541E80" w:rsidRPr="00B65E3B" w:rsidRDefault="00541E80" w:rsidP="00541E80">
      <w:pPr>
        <w:pStyle w:val="ListParagraph"/>
        <w:ind w:left="0"/>
        <w:jc w:val="both"/>
        <w:rPr>
          <w:rFonts w:ascii="Calibri" w:hAnsi="Calibri" w:cs="Calibri"/>
          <w:lang w:val="fr-FR"/>
        </w:rPr>
      </w:pPr>
      <w:r w:rsidRPr="00541E80">
        <w:rPr>
          <w:rFonts w:ascii="Calibri" w:hAnsi="Calibri" w:cs="Calibri"/>
          <w:sz w:val="28"/>
          <w:szCs w:val="28"/>
          <w:lang w:val="fr-FR"/>
        </w:rPr>
        <w:t xml:space="preserve">Service de Chirurgie Maxillo-Faciale et Plastique du Pr Boris Laure, Centres de compétence MAFACE et CRANIOST, Hôpitaux </w:t>
      </w:r>
      <w:proofErr w:type="spellStart"/>
      <w:r w:rsidRPr="00541E80">
        <w:rPr>
          <w:rFonts w:ascii="Calibri" w:hAnsi="Calibri" w:cs="Calibri"/>
          <w:sz w:val="28"/>
          <w:szCs w:val="28"/>
          <w:lang w:val="fr-FR"/>
        </w:rPr>
        <w:t>Clocheville</w:t>
      </w:r>
      <w:proofErr w:type="spellEnd"/>
      <w:r w:rsidRPr="00541E80">
        <w:rPr>
          <w:rFonts w:ascii="Calibri" w:hAnsi="Calibri" w:cs="Calibri"/>
          <w:sz w:val="28"/>
          <w:szCs w:val="28"/>
          <w:lang w:val="fr-FR"/>
        </w:rPr>
        <w:t xml:space="preserve"> et Trousseau, CHRU de Tours, Université de Tours</w:t>
      </w:r>
    </w:p>
    <w:p w14:paraId="33CD999C" w14:textId="718ACB3D" w:rsidR="00D6314B" w:rsidRPr="0019378F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5FD82CD" w14:textId="77777777" w:rsidR="00434831" w:rsidRPr="001E54A3" w:rsidRDefault="00434831" w:rsidP="00434831">
      <w:pPr>
        <w:rPr>
          <w:lang w:val="en-GB"/>
        </w:rPr>
      </w:pPr>
      <w:bookmarkStart w:id="0" w:name="_Hlk25233958"/>
      <w:r w:rsidRPr="001E54A3">
        <w:rPr>
          <w:lang w:val="en-GB"/>
        </w:rPr>
        <w:t xml:space="preserve">Anne Morice </w:t>
      </w:r>
      <w:r w:rsidRPr="001E54A3">
        <w:rPr>
          <w:lang w:val="en-GB"/>
        </w:rPr>
        <w:tab/>
      </w:r>
      <w:r w:rsidRPr="001E54A3">
        <w:rPr>
          <w:lang w:val="en-GB"/>
        </w:rPr>
        <w:tab/>
      </w:r>
      <w:r w:rsidRPr="001E54A3">
        <w:rPr>
          <w:lang w:val="en-GB"/>
        </w:rPr>
        <w:tab/>
        <w:t>(a.morice@chu-tours.fr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D8D396D" w14:textId="77777777" w:rsidR="00434831" w:rsidRPr="008224EB" w:rsidRDefault="00434831" w:rsidP="00434831">
      <w:pPr>
        <w:rPr>
          <w:lang w:val="it-CH"/>
        </w:rPr>
      </w:pPr>
      <w:r w:rsidRPr="008224EB">
        <w:rPr>
          <w:lang w:val="it-CH"/>
        </w:rPr>
        <w:t>Cerise Jamin</w:t>
      </w:r>
      <w:r w:rsidRPr="008224EB">
        <w:rPr>
          <w:lang w:val="it-CH"/>
        </w:rPr>
        <w:tab/>
      </w:r>
      <w:r w:rsidRPr="008224EB">
        <w:rPr>
          <w:lang w:val="it-CH"/>
        </w:rPr>
        <w:tab/>
      </w:r>
      <w:r w:rsidRPr="008224EB">
        <w:rPr>
          <w:lang w:val="it-CH"/>
        </w:rPr>
        <w:tab/>
        <w:t>(c.jamin@chu-tours.fr)</w:t>
      </w:r>
    </w:p>
    <w:p w14:paraId="7DE0CD6E" w14:textId="77777777" w:rsidR="00434831" w:rsidRPr="001E54A3" w:rsidRDefault="00434831" w:rsidP="00434831">
      <w:pPr>
        <w:rPr>
          <w:lang w:val="en-GB"/>
        </w:rPr>
      </w:pPr>
      <w:r w:rsidRPr="001E54A3">
        <w:rPr>
          <w:lang w:val="en-GB"/>
        </w:rPr>
        <w:t>Boris Laure</w:t>
      </w:r>
      <w:r w:rsidRPr="001E54A3">
        <w:rPr>
          <w:lang w:val="en-GB"/>
        </w:rPr>
        <w:tab/>
      </w:r>
      <w:r w:rsidRPr="001E54A3">
        <w:rPr>
          <w:lang w:val="en-GB"/>
        </w:rPr>
        <w:tab/>
      </w:r>
      <w:r w:rsidRPr="001E54A3">
        <w:rPr>
          <w:lang w:val="en-GB"/>
        </w:rPr>
        <w:tab/>
        <w:t>(</w:t>
      </w:r>
      <w:hyperlink r:id="rId8" w:history="1">
        <w:r w:rsidRPr="001E54A3">
          <w:rPr>
            <w:rStyle w:val="Hyperlink"/>
            <w:lang w:val="en-GB"/>
          </w:rPr>
          <w:t>b.laure@chu-tours.fr</w:t>
        </w:r>
      </w:hyperlink>
      <w:r w:rsidRPr="001E54A3">
        <w:rPr>
          <w:lang w:val="en-GB"/>
        </w:rPr>
        <w:t>)</w:t>
      </w:r>
    </w:p>
    <w:p w14:paraId="5D734EA4" w14:textId="77777777" w:rsidR="00434831" w:rsidRPr="008224EB" w:rsidRDefault="00434831" w:rsidP="00434831">
      <w:pPr>
        <w:rPr>
          <w:lang w:val="it-CH"/>
        </w:rPr>
      </w:pPr>
      <w:r w:rsidRPr="008224EB">
        <w:rPr>
          <w:lang w:val="it-CH"/>
        </w:rPr>
        <w:t xml:space="preserve">Anne Morice </w:t>
      </w:r>
      <w:r w:rsidRPr="008224EB">
        <w:rPr>
          <w:lang w:val="it-CH"/>
        </w:rPr>
        <w:tab/>
      </w:r>
      <w:r w:rsidRPr="008224EB">
        <w:rPr>
          <w:lang w:val="it-CH"/>
        </w:rPr>
        <w:tab/>
      </w:r>
      <w:r w:rsidRPr="008224EB">
        <w:rPr>
          <w:lang w:val="it-CH"/>
        </w:rPr>
        <w:tab/>
        <w:t>(a.morice@chu-tours.fr)</w:t>
      </w:r>
    </w:p>
    <w:p w14:paraId="3435F610" w14:textId="77777777" w:rsidR="00434831" w:rsidRPr="008224EB" w:rsidRDefault="00434831" w:rsidP="00434831">
      <w:pPr>
        <w:rPr>
          <w:lang w:val="it-CH"/>
        </w:rPr>
      </w:pPr>
    </w:p>
    <w:p w14:paraId="6F84F159" w14:textId="77777777" w:rsidR="003B5E26" w:rsidRPr="008224EB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8224EB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8224EB" w:rsidRDefault="00C70C90">
      <w:pPr>
        <w:rPr>
          <w:rFonts w:cstheme="minorHAnsi"/>
          <w:b/>
          <w:sz w:val="22"/>
          <w:szCs w:val="22"/>
          <w:lang w:val="it-CH"/>
        </w:rPr>
      </w:pPr>
      <w:r w:rsidRPr="008224EB">
        <w:rPr>
          <w:rFonts w:cstheme="minorHAnsi"/>
          <w:b/>
          <w:sz w:val="22"/>
          <w:szCs w:val="22"/>
          <w:lang w:val="it-CH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FFBE2D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 </w:t>
      </w:r>
      <w:r w:rsidR="0019378F">
        <w:rPr>
          <w:rFonts w:eastAsia="Times New Roman" w:cstheme="minorHAnsi"/>
        </w:rPr>
        <w:t xml:space="preserve">NO </w:t>
      </w:r>
    </w:p>
    <w:p w14:paraId="1EDFAF1F" w14:textId="7D3B33EA" w:rsidR="005F1ADF" w:rsidRPr="00037828" w:rsidRDefault="0019378F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NO</w:t>
      </w:r>
    </w:p>
    <w:p w14:paraId="4B20EAF0" w14:textId="7A058F1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9378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D88C00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9378F">
        <w:rPr>
          <w:rFonts w:eastAsia="Times New Roman" w:cstheme="minorHAnsi"/>
          <w:b/>
          <w:bCs/>
        </w:rPr>
        <w:t>NO</w:t>
      </w:r>
    </w:p>
    <w:p w14:paraId="14BA3055" w14:textId="77777777" w:rsidR="008224EB" w:rsidRPr="00B07A3B" w:rsidRDefault="008224EB" w:rsidP="005F1ADF">
      <w:pPr>
        <w:spacing w:before="120"/>
        <w:rPr>
          <w:rFonts w:eastAsia="Times New Roman" w:cstheme="minorHAnsi"/>
          <w:b/>
          <w:bCs/>
        </w:rPr>
      </w:pPr>
    </w:p>
    <w:p w14:paraId="32DAE90F" w14:textId="29ACC362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9378F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14817C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B449D">
        <w:rPr>
          <w:rFonts w:cstheme="minorHAnsi"/>
          <w:bCs/>
          <w:sz w:val="22"/>
          <w:szCs w:val="22"/>
        </w:rPr>
        <w:t>26</w:t>
      </w:r>
    </w:p>
    <w:p w14:paraId="5AAC9C6C" w14:textId="65AA37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B449D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E9BF52" w14:textId="49494DFB" w:rsidR="0019378F" w:rsidRPr="008224EB" w:rsidRDefault="0019378F" w:rsidP="008224EB">
      <w:pPr>
        <w:pStyle w:val="ListParagraph"/>
        <w:numPr>
          <w:ilvl w:val="1"/>
          <w:numId w:val="3"/>
        </w:numPr>
        <w:rPr>
          <w:rFonts w:cs="Times New Roman"/>
        </w:rPr>
      </w:pPr>
      <w:r w:rsidRPr="008224EB">
        <w:rPr>
          <w:rStyle w:val="AuthorName"/>
          <w:rFonts w:asciiTheme="minorHAnsi" w:eastAsia="Times" w:hAnsiTheme="minorHAnsi" w:cstheme="minorHAnsi"/>
        </w:rPr>
        <w:t>Anne Morice</w:t>
      </w:r>
      <w:r w:rsidR="00A40CB9" w:rsidRPr="008224EB">
        <w:rPr>
          <w:rStyle w:val="AuthorName"/>
          <w:rFonts w:asciiTheme="minorHAnsi" w:eastAsia="Times" w:hAnsiTheme="minorHAnsi" w:cstheme="minorHAnsi"/>
        </w:rPr>
        <w:t>:</w:t>
      </w:r>
      <w:r w:rsidR="00A40CB9" w:rsidRPr="008224EB">
        <w:rPr>
          <w:rFonts w:cstheme="minorHAnsi"/>
        </w:rPr>
        <w:t xml:space="preserve"> </w:t>
      </w:r>
      <w:r w:rsidR="00867AF7" w:rsidRPr="00867AF7">
        <w:rPr>
          <w:rFonts w:cstheme="minorHAnsi"/>
        </w:rPr>
        <w:t>Medial canthopexy is a technically challenging surgical procedure that benefits greatly from video-assisted instruction for educational purposes.</w:t>
      </w:r>
    </w:p>
    <w:p w14:paraId="5836975A" w14:textId="77777777" w:rsidR="008224EB" w:rsidRDefault="008224EB" w:rsidP="008224EB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3B95674" w14:textId="77777777" w:rsidR="008224EB" w:rsidRPr="008224EB" w:rsidRDefault="008224EB" w:rsidP="008224EB">
      <w:pPr>
        <w:rPr>
          <w:rFonts w:cs="Times New Roman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0A66A2E4" w:rsidR="00A40CB9" w:rsidRPr="008224EB" w:rsidRDefault="0019378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e Moric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re is a lack of educational and video support concerning </w:t>
      </w:r>
      <w:proofErr w:type="spellStart"/>
      <w:r>
        <w:rPr>
          <w:rFonts w:cstheme="minorHAnsi"/>
        </w:rPr>
        <w:t>transnasal</w:t>
      </w:r>
      <w:proofErr w:type="spellEnd"/>
      <w:r>
        <w:rPr>
          <w:rFonts w:cstheme="minorHAnsi"/>
        </w:rPr>
        <w:t xml:space="preserve"> medial canthopexy</w:t>
      </w:r>
      <w:r w:rsidR="00867AF7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867AF7">
        <w:rPr>
          <w:rFonts w:cstheme="minorHAnsi"/>
        </w:rPr>
        <w:t>O</w:t>
      </w:r>
      <w:r>
        <w:rPr>
          <w:rFonts w:cstheme="minorHAnsi"/>
        </w:rPr>
        <w:t xml:space="preserve">ur publication will help </w:t>
      </w:r>
      <w:r w:rsidR="00867AF7">
        <w:rPr>
          <w:rFonts w:cstheme="minorHAnsi"/>
        </w:rPr>
        <w:t>train</w:t>
      </w:r>
      <w:r>
        <w:rPr>
          <w:rFonts w:cstheme="minorHAnsi"/>
        </w:rPr>
        <w:t xml:space="preserve"> surgeons for the realization of this technique. </w:t>
      </w:r>
    </w:p>
    <w:p w14:paraId="36B31130" w14:textId="77777777" w:rsidR="008224EB" w:rsidRDefault="008224EB" w:rsidP="008224EB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9C54459" w14:textId="77777777" w:rsidR="008224EB" w:rsidRPr="00B07A3B" w:rsidRDefault="008224EB" w:rsidP="008224E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27125CA2" w:rsidR="00A40CB9" w:rsidRPr="008224EB" w:rsidRDefault="0019378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e Moric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eastAsia="Calibri" w:cs="Times New Roman"/>
          <w:color w:val="000000"/>
        </w:rPr>
        <w:t xml:space="preserve">Our protocol </w:t>
      </w:r>
      <w:r w:rsidR="00E531A1">
        <w:rPr>
          <w:rFonts w:eastAsia="Calibri" w:cs="Times New Roman"/>
          <w:color w:val="000000"/>
        </w:rPr>
        <w:t>allows</w:t>
      </w:r>
      <w:r w:rsidRPr="0019378F">
        <w:rPr>
          <w:rFonts w:eastAsia="Calibri" w:cs="Times New Roman"/>
          <w:color w:val="000000"/>
        </w:rPr>
        <w:t xml:space="preserve"> precise anatomical fixation of the medial canthal ligament</w:t>
      </w:r>
      <w:r w:rsidR="00E531A1">
        <w:rPr>
          <w:rFonts w:eastAsia="Calibri" w:cs="Times New Roman"/>
          <w:color w:val="000000"/>
        </w:rPr>
        <w:t xml:space="preserve"> with stable results</w:t>
      </w:r>
      <w:r w:rsidRPr="0019378F">
        <w:rPr>
          <w:rFonts w:eastAsia="Calibri" w:cs="Times New Roman"/>
          <w:color w:val="000000"/>
        </w:rPr>
        <w:t>, ensuring a satisfactory outcome</w:t>
      </w:r>
      <w:r w:rsidR="00E531A1">
        <w:rPr>
          <w:rFonts w:eastAsia="Calibri" w:cs="Times New Roman"/>
          <w:color w:val="000000"/>
        </w:rPr>
        <w:t xml:space="preserve"> without visible scars.</w:t>
      </w:r>
    </w:p>
    <w:p w14:paraId="111A15E7" w14:textId="7A48B17E" w:rsidR="008224EB" w:rsidRPr="001209D6" w:rsidRDefault="008224EB" w:rsidP="008224EB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i/>
          <w:iCs/>
          <w:color w:val="0070C0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1209D6" w:rsidRPr="001209D6">
        <w:rPr>
          <w:rFonts w:ascii="Calibri" w:hAnsi="Calibri" w:cs="Calibri"/>
          <w:i/>
          <w:iCs/>
          <w:color w:val="0070C0"/>
        </w:rPr>
        <w:t>Suggested B roll: 4.6.1.</w:t>
      </w:r>
    </w:p>
    <w:p w14:paraId="76540A3F" w14:textId="77777777" w:rsidR="008224EB" w:rsidRPr="00D75084" w:rsidRDefault="008224EB" w:rsidP="008224E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4613E262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F37335">
        <w:rPr>
          <w:rFonts w:eastAsia="Times New Roman" w:cstheme="minorHAnsi"/>
        </w:rPr>
        <w:t xml:space="preserve">at </w:t>
      </w:r>
      <w:r w:rsidR="00E531A1">
        <w:rPr>
          <w:rFonts w:eastAsia="Times New Roman" w:cstheme="minorHAnsi"/>
        </w:rPr>
        <w:t>CESP, CHRU de Tour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1E83C319" w:rsidR="00992857" w:rsidRPr="00B07A3B" w:rsidRDefault="00DC2504" w:rsidP="00867AF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83B5DBF" w:rsidR="00CE10F2" w:rsidRPr="00703E3C" w:rsidRDefault="00703E3C" w:rsidP="00703E3C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703E3C">
        <w:rPr>
          <w:rFonts w:ascii="Calibri" w:hAnsi="Calibri" w:cs="Calibri"/>
          <w:b/>
          <w:bCs/>
        </w:rPr>
        <w:t xml:space="preserve">Drawing of the Incision Lines and Realization of the </w:t>
      </w:r>
      <w:proofErr w:type="spellStart"/>
      <w:r>
        <w:rPr>
          <w:rFonts w:ascii="Calibri" w:hAnsi="Calibri" w:cs="Calibri"/>
          <w:b/>
          <w:bCs/>
        </w:rPr>
        <w:t>O</w:t>
      </w:r>
      <w:r w:rsidRPr="00703E3C">
        <w:rPr>
          <w:rFonts w:ascii="Calibri" w:hAnsi="Calibri" w:cs="Calibri"/>
          <w:b/>
          <w:bCs/>
        </w:rPr>
        <w:t>rbitonasal</w:t>
      </w:r>
      <w:proofErr w:type="spellEnd"/>
      <w:r w:rsidRPr="00703E3C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A</w:t>
      </w:r>
      <w:r w:rsidRPr="00703E3C">
        <w:rPr>
          <w:rFonts w:ascii="Calibri" w:hAnsi="Calibri" w:cs="Calibri"/>
          <w:b/>
          <w:bCs/>
        </w:rPr>
        <w:t>pproach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commentRangeStart w:id="1"/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  <w:commentRangeEnd w:id="1"/>
      <w:r w:rsidR="00867AF7">
        <w:rPr>
          <w:rStyle w:val="CommentReference"/>
          <w:lang w:val="x-none" w:eastAsia="x-none"/>
        </w:rPr>
        <w:commentReference w:id="1"/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52C527C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To begin, draw the incision line on each side of the face by following the Tessier </w:t>
      </w:r>
      <w:proofErr w:type="spellStart"/>
      <w:r w:rsidRPr="00F70349">
        <w:t>orbitonasal</w:t>
      </w:r>
      <w:proofErr w:type="spellEnd"/>
      <w:r w:rsidRPr="00F70349">
        <w:t xml:space="preserve"> incision along a bayonet-shaped line at the medial </w:t>
      </w:r>
      <w:proofErr w:type="spellStart"/>
      <w:r w:rsidRPr="00F70349">
        <w:t>canthus</w:t>
      </w:r>
      <w:proofErr w:type="spellEnd"/>
      <w:r w:rsidRPr="00F70349">
        <w:t xml:space="preserve">, extending into a sub-tarsal approach </w:t>
      </w:r>
      <w:r w:rsidRPr="00F70349">
        <w:rPr>
          <w:b/>
          <w:bCs/>
        </w:rPr>
        <w:t>[1]</w:t>
      </w:r>
      <w:r w:rsidRPr="00F70349">
        <w:t xml:space="preserve">. Create a sequence of broken lines along the incision to assist in dissection and reduce the risk of visible retractile scarring </w:t>
      </w:r>
      <w:r w:rsidRPr="00F70349">
        <w:rPr>
          <w:b/>
          <w:bCs/>
        </w:rPr>
        <w:t>[2]</w:t>
      </w:r>
      <w:r w:rsidRPr="00F70349">
        <w:t>.</w:t>
      </w:r>
    </w:p>
    <w:p w14:paraId="50654134" w14:textId="7007B9DD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WIDE: Talent marking the bayonet-shaped incision line at the medial </w:t>
      </w:r>
      <w:proofErr w:type="spellStart"/>
      <w:r w:rsidRPr="00F70349">
        <w:rPr>
          <w:lang w:val="en-IN"/>
        </w:rPr>
        <w:t>canthus</w:t>
      </w:r>
      <w:proofErr w:type="spellEnd"/>
      <w:r w:rsidRPr="00F70349">
        <w:rPr>
          <w:lang w:val="en-IN"/>
        </w:rPr>
        <w:t>, extending laterally following the sub-tarsal path.</w:t>
      </w:r>
    </w:p>
    <w:p w14:paraId="57833FC8" w14:textId="58884C44" w:rsidR="00614108" w:rsidRPr="00F70349" w:rsidRDefault="006A0974" w:rsidP="0061410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614108" w:rsidRPr="00F70349">
        <w:rPr>
          <w:lang w:val="en-IN"/>
        </w:rPr>
        <w:t>alent drawing interrupted or dashed lines over the initial incision path.</w:t>
      </w:r>
      <w:r w:rsidR="00703E3C">
        <w:rPr>
          <w:lang w:val="en-IN"/>
        </w:rPr>
        <w:br/>
      </w:r>
    </w:p>
    <w:p w14:paraId="6132B7F7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For a unilateral medial </w:t>
      </w:r>
      <w:proofErr w:type="spellStart"/>
      <w:r w:rsidRPr="00F70349">
        <w:t>transnasal</w:t>
      </w:r>
      <w:proofErr w:type="spellEnd"/>
      <w:r w:rsidRPr="00F70349">
        <w:t xml:space="preserve"> canthopexy, draw the Tessier </w:t>
      </w:r>
      <w:proofErr w:type="spellStart"/>
      <w:r w:rsidRPr="00F70349">
        <w:t>orbitonasal</w:t>
      </w:r>
      <w:proofErr w:type="spellEnd"/>
      <w:r w:rsidRPr="00F70349">
        <w:t xml:space="preserve"> incision on the affected side </w:t>
      </w:r>
      <w:r w:rsidRPr="00F70349">
        <w:rPr>
          <w:b/>
          <w:bCs/>
        </w:rPr>
        <w:t>[1]</w:t>
      </w:r>
      <w:r w:rsidRPr="00F70349">
        <w:t xml:space="preserve">. On the opposite side, draw a curved incision line approximately 1.5 </w:t>
      </w:r>
      <w:proofErr w:type="spellStart"/>
      <w:r w:rsidRPr="00F70349">
        <w:t>centimeters</w:t>
      </w:r>
      <w:proofErr w:type="spellEnd"/>
      <w:r w:rsidRPr="00F70349">
        <w:t xml:space="preserve"> long, placed in front of the medial canthal tendon </w:t>
      </w:r>
      <w:r w:rsidRPr="00F70349">
        <w:rPr>
          <w:b/>
          <w:bCs/>
        </w:rPr>
        <w:t>[2]</w:t>
      </w:r>
      <w:r w:rsidRPr="00F70349">
        <w:t>.</w:t>
      </w:r>
    </w:p>
    <w:p w14:paraId="71C8768A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marking the </w:t>
      </w:r>
      <w:proofErr w:type="spellStart"/>
      <w:r w:rsidRPr="00F70349">
        <w:rPr>
          <w:lang w:val="en-IN"/>
        </w:rPr>
        <w:t>orbitonasal</w:t>
      </w:r>
      <w:proofErr w:type="spellEnd"/>
      <w:r w:rsidRPr="00F70349">
        <w:rPr>
          <w:lang w:val="en-IN"/>
        </w:rPr>
        <w:t xml:space="preserve"> incision on the affected side of the face.</w:t>
      </w:r>
    </w:p>
    <w:p w14:paraId="327876FB" w14:textId="10601585" w:rsidR="00614108" w:rsidRDefault="006A0974" w:rsidP="0061410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614108" w:rsidRPr="00F70349">
        <w:rPr>
          <w:lang w:val="en-IN"/>
        </w:rPr>
        <w:t>alent drawing a 1.5-centimeter arcuate line anterior to the medial canthal tendon on the contralateral side.</w:t>
      </w:r>
    </w:p>
    <w:p w14:paraId="39E974A4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527955EC" w14:textId="435CFDDB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Infiltrate the incision sites and the medial canthus area with a subperiosteal injection of 1 percent adrenaline-lidocaine solution, provided there are no contraindications </w:t>
      </w:r>
      <w:r w:rsidRPr="00F70349">
        <w:rPr>
          <w:b/>
          <w:bCs/>
        </w:rPr>
        <w:t>[1]</w:t>
      </w:r>
      <w:r w:rsidRPr="00F70349">
        <w:t>.</w:t>
      </w:r>
    </w:p>
    <w:p w14:paraId="13E2174D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jecting the adrenaline-lidocaine solution beneath the periosteum at the marked incision lines and medial canthus region.</w:t>
      </w:r>
    </w:p>
    <w:p w14:paraId="63EAB204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63A4B345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Using an 11-scalpel blade, perform a skin incision along the previously marked lines, cutting down to the orbicularis muscle plane and extending laterally toward the lateral canthus </w:t>
      </w:r>
      <w:r w:rsidRPr="00F70349">
        <w:rPr>
          <w:b/>
          <w:bCs/>
        </w:rPr>
        <w:t>[1]</w:t>
      </w:r>
      <w:r w:rsidRPr="00F70349">
        <w:t>.</w:t>
      </w:r>
    </w:p>
    <w:p w14:paraId="407E5727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the skin incision with an 11-scalpel blade along the broken line, reaching the orbicularis muscle, and continuing laterally.</w:t>
      </w:r>
    </w:p>
    <w:p w14:paraId="78B34A43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49E23B06" w14:textId="2761FD02" w:rsidR="00614108" w:rsidRPr="00F70349" w:rsidRDefault="00703E3C" w:rsidP="00703E3C">
      <w:pPr>
        <w:pStyle w:val="Narration"/>
        <w:numPr>
          <w:ilvl w:val="1"/>
          <w:numId w:val="3"/>
        </w:numPr>
      </w:pPr>
      <w:r>
        <w:t>Then, u</w:t>
      </w:r>
      <w:r w:rsidR="00614108" w:rsidRPr="00F70349">
        <w:t xml:space="preserve">sing Ragnell scissors, continue dissection through the </w:t>
      </w:r>
      <w:proofErr w:type="spellStart"/>
      <w:r w:rsidR="00614108" w:rsidRPr="00F70349">
        <w:t>preseptal</w:t>
      </w:r>
      <w:proofErr w:type="spellEnd"/>
      <w:r w:rsidR="00614108" w:rsidRPr="00F70349">
        <w:t xml:space="preserve"> plane until reaching the periosteum at the infraorbital margin </w:t>
      </w:r>
      <w:r w:rsidR="00614108" w:rsidRPr="00F70349">
        <w:rPr>
          <w:b/>
          <w:bCs/>
        </w:rPr>
        <w:t>[1]</w:t>
      </w:r>
      <w:r w:rsidR="00614108" w:rsidRPr="00F70349">
        <w:t>.</w:t>
      </w:r>
      <w:r>
        <w:t xml:space="preserve"> </w:t>
      </w:r>
      <w:r w:rsidRPr="00F70349">
        <w:t xml:space="preserve">Using a 15-scalpel blade, incise the periosteum along the infraorbital margin </w:t>
      </w:r>
      <w:r w:rsidRPr="00F70349">
        <w:rPr>
          <w:b/>
          <w:bCs/>
        </w:rPr>
        <w:t>[</w:t>
      </w:r>
      <w:r>
        <w:rPr>
          <w:b/>
          <w:bCs/>
        </w:rPr>
        <w:t>2</w:t>
      </w:r>
      <w:r w:rsidRPr="00F70349">
        <w:rPr>
          <w:b/>
          <w:bCs/>
        </w:rPr>
        <w:t>]</w:t>
      </w:r>
      <w:r w:rsidRPr="00F70349">
        <w:t>.</w:t>
      </w:r>
    </w:p>
    <w:p w14:paraId="06FF3671" w14:textId="7777777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dissecting through the tissue in the </w:t>
      </w:r>
      <w:proofErr w:type="spellStart"/>
      <w:r w:rsidRPr="00F70349">
        <w:rPr>
          <w:lang w:val="en-IN"/>
        </w:rPr>
        <w:t>preseptal</w:t>
      </w:r>
      <w:proofErr w:type="spellEnd"/>
      <w:r w:rsidRPr="00F70349">
        <w:rPr>
          <w:lang w:val="en-IN"/>
        </w:rPr>
        <w:t xml:space="preserve"> plane using Ragnell scissors, </w:t>
      </w:r>
      <w:r w:rsidRPr="00F70349">
        <w:rPr>
          <w:lang w:val="en-IN"/>
        </w:rPr>
        <w:lastRenderedPageBreak/>
        <w:t>advancing down to the periosteum at the infraorbital margin.</w:t>
      </w:r>
    </w:p>
    <w:p w14:paraId="0CDD1BFB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a periosteal incision along the infraorbital margin using a 15-scalpel blade.</w:t>
      </w:r>
    </w:p>
    <w:p w14:paraId="36C7FDCB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198712C6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With an elevator, dissect the infraorbital margin in a subperiosteal plane </w:t>
      </w:r>
      <w:r w:rsidRPr="00F70349">
        <w:rPr>
          <w:b/>
          <w:bCs/>
        </w:rPr>
        <w:t>[1]</w:t>
      </w:r>
      <w:r w:rsidRPr="00F70349">
        <w:t xml:space="preserve">. Then, roughen approximately 2 </w:t>
      </w:r>
      <w:proofErr w:type="spellStart"/>
      <w:r w:rsidRPr="00F70349">
        <w:t>centimeters</w:t>
      </w:r>
      <w:proofErr w:type="spellEnd"/>
      <w:r w:rsidRPr="00F70349">
        <w:t xml:space="preserve"> of the orbital floor and medial wall to achieve sufficient exposure </w:t>
      </w:r>
      <w:r w:rsidRPr="00F70349">
        <w:rPr>
          <w:b/>
          <w:bCs/>
        </w:rPr>
        <w:t>[2]</w:t>
      </w:r>
      <w:r w:rsidRPr="00F70349">
        <w:t>.</w:t>
      </w:r>
    </w:p>
    <w:p w14:paraId="6DE7FE4F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using an elevator to dissect beneath the periosteum along the infraorbital margin.</w:t>
      </w:r>
    </w:p>
    <w:p w14:paraId="7814085E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scraping and roughening the orbital floor and medial wall to extend the exposure area.</w:t>
      </w:r>
    </w:p>
    <w:p w14:paraId="4F8F3D31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3391FF1A" w14:textId="03AECA63" w:rsidR="00614108" w:rsidRPr="00F70349" w:rsidRDefault="00703E3C" w:rsidP="00703E3C">
      <w:pPr>
        <w:pStyle w:val="Narration"/>
        <w:numPr>
          <w:ilvl w:val="1"/>
          <w:numId w:val="3"/>
        </w:numPr>
      </w:pPr>
      <w:r>
        <w:t>Now, i</w:t>
      </w:r>
      <w:r w:rsidR="00614108" w:rsidRPr="00F70349">
        <w:t xml:space="preserve">nsert a lacrimal probe into the lower lacrimal passage to assist in identifying anatomical structures during dissection </w:t>
      </w:r>
      <w:r w:rsidR="00614108" w:rsidRPr="00F70349">
        <w:rPr>
          <w:b/>
          <w:bCs/>
        </w:rPr>
        <w:t>[1]</w:t>
      </w:r>
      <w:r w:rsidR="00614108" w:rsidRPr="00F70349">
        <w:t>.</w:t>
      </w:r>
      <w:r>
        <w:t xml:space="preserve"> </w:t>
      </w:r>
      <w:r w:rsidRPr="00F70349">
        <w:t xml:space="preserve">Gradually dissect the orbicularis muscle medially using Ragnell scissors until the medial canthal tendon is fully exposed </w:t>
      </w:r>
      <w:r w:rsidRPr="00F70349">
        <w:rPr>
          <w:b/>
          <w:bCs/>
        </w:rPr>
        <w:t>[</w:t>
      </w:r>
      <w:r>
        <w:rPr>
          <w:b/>
          <w:bCs/>
        </w:rPr>
        <w:t>2</w:t>
      </w:r>
      <w:r w:rsidRPr="00F70349">
        <w:rPr>
          <w:b/>
          <w:bCs/>
        </w:rPr>
        <w:t>]</w:t>
      </w:r>
      <w:r w:rsidRPr="00F70349">
        <w:t>.</w:t>
      </w:r>
    </w:p>
    <w:p w14:paraId="02F45327" w14:textId="7777777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gently probing the lower lacrimal passage with a lacrimal probe.</w:t>
      </w:r>
    </w:p>
    <w:p w14:paraId="522D0F47" w14:textId="2D47D2EC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using Ragnell scissors to dissect the orbicularis muscle medially and expose the medial canthal tendon.</w:t>
      </w:r>
      <w:r w:rsidR="00703E3C">
        <w:rPr>
          <w:lang w:val="en-IN"/>
        </w:rPr>
        <w:br/>
      </w:r>
    </w:p>
    <w:p w14:paraId="25AFFD12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Isolate the medial canthal tendon along its entire length </w:t>
      </w:r>
      <w:r w:rsidRPr="00F70349">
        <w:rPr>
          <w:b/>
          <w:bCs/>
        </w:rPr>
        <w:t>[1]</w:t>
      </w:r>
      <w:r w:rsidRPr="00F70349">
        <w:t xml:space="preserve">. Then, use Ragnell scissors and an elevator to detach it from the periosteal plane </w:t>
      </w:r>
      <w:r w:rsidRPr="00F70349">
        <w:rPr>
          <w:b/>
          <w:bCs/>
        </w:rPr>
        <w:t>[2]</w:t>
      </w:r>
      <w:r w:rsidRPr="00F70349">
        <w:t>.</w:t>
      </w:r>
    </w:p>
    <w:p w14:paraId="6B8C730E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carefully isolating the medial canthal tendon from surrounding tissues.</w:t>
      </w:r>
    </w:p>
    <w:p w14:paraId="0626BFEC" w14:textId="3CFF9BE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detaching the medial canthal tendon from the periosteum using Ragnell scissors and an elevator.</w:t>
      </w:r>
      <w:r w:rsidR="00703E3C">
        <w:rPr>
          <w:lang w:val="en-IN"/>
        </w:rPr>
        <w:br/>
      </w:r>
    </w:p>
    <w:p w14:paraId="179D8080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Using an elevator, dissect the medial orbital wall in a subperiosteal plane, pushing the lacrimal sac downward </w:t>
      </w:r>
      <w:r w:rsidRPr="00F70349">
        <w:rPr>
          <w:b/>
          <w:bCs/>
        </w:rPr>
        <w:t>[1]</w:t>
      </w:r>
      <w:r w:rsidRPr="00F70349">
        <w:t xml:space="preserve">. Continue the dissection to include the superior orbital rim and the inner part of the orbital roof, being cautious not to fracture the lamina papyracea </w:t>
      </w:r>
      <w:r w:rsidRPr="00F70349">
        <w:rPr>
          <w:b/>
          <w:bCs/>
        </w:rPr>
        <w:t>[2]</w:t>
      </w:r>
      <w:r w:rsidRPr="00F70349">
        <w:t>.</w:t>
      </w:r>
    </w:p>
    <w:p w14:paraId="10577815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dissecting the medial wall in a subperiosteal plane with an elevator, depressing the lacrimal sac.</w:t>
      </w:r>
    </w:p>
    <w:p w14:paraId="06A67F58" w14:textId="5DC82241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continuing the dissection upward toward the superior orbital rim and orbital roof.</w:t>
      </w:r>
    </w:p>
    <w:p w14:paraId="2DC7DA27" w14:textId="77777777" w:rsidR="007B449D" w:rsidRPr="00F70349" w:rsidRDefault="007B449D" w:rsidP="007B449D">
      <w:pPr>
        <w:pStyle w:val="ShotDescription"/>
        <w:ind w:firstLine="0"/>
        <w:rPr>
          <w:lang w:val="en-IN"/>
        </w:rPr>
      </w:pPr>
    </w:p>
    <w:p w14:paraId="3C7011E9" w14:textId="77C371AC" w:rsidR="00614108" w:rsidRPr="00965C7E" w:rsidRDefault="00614108" w:rsidP="00614108">
      <w:pPr>
        <w:pStyle w:val="Narration"/>
        <w:numPr>
          <w:ilvl w:val="1"/>
          <w:numId w:val="3"/>
        </w:numPr>
        <w:rPr>
          <w:b/>
          <w:bCs/>
        </w:rPr>
      </w:pPr>
      <w:r w:rsidRPr="00F70349">
        <w:t xml:space="preserve">With an elevator, release the lacrimal passages and the lacrimal sac down to the </w:t>
      </w:r>
      <w:proofErr w:type="spellStart"/>
      <w:r w:rsidRPr="00F70349">
        <w:t>lacrimonasal</w:t>
      </w:r>
      <w:proofErr w:type="spellEnd"/>
      <w:r w:rsidRPr="00F70349">
        <w:t xml:space="preserve"> canal </w:t>
      </w:r>
      <w:r w:rsidRPr="00F70349">
        <w:rPr>
          <w:b/>
          <w:bCs/>
        </w:rPr>
        <w:t>[1]</w:t>
      </w:r>
      <w:r w:rsidRPr="00F70349">
        <w:t>.</w:t>
      </w:r>
      <w:r w:rsidR="00965C7E">
        <w:t xml:space="preserve"> E</w:t>
      </w:r>
      <w:r w:rsidR="00965C7E" w:rsidRPr="00F70349">
        <w:t>xpos</w:t>
      </w:r>
      <w:r w:rsidR="00965C7E">
        <w:t>e t</w:t>
      </w:r>
      <w:r w:rsidR="00965C7E" w:rsidRPr="00F70349">
        <w:t>he ascending process of the maxilla using an elevator</w:t>
      </w:r>
      <w:r w:rsidR="00965C7E">
        <w:t xml:space="preserve"> </w:t>
      </w:r>
      <w:r w:rsidR="00965C7E" w:rsidRPr="00965C7E">
        <w:rPr>
          <w:b/>
          <w:bCs/>
        </w:rPr>
        <w:lastRenderedPageBreak/>
        <w:t>[2</w:t>
      </w:r>
      <w:r w:rsidR="00965C7E">
        <w:rPr>
          <w:b/>
          <w:bCs/>
        </w:rPr>
        <w:t>-TXT</w:t>
      </w:r>
      <w:r w:rsidR="00965C7E" w:rsidRPr="00965C7E">
        <w:rPr>
          <w:b/>
          <w:bCs/>
        </w:rPr>
        <w:t xml:space="preserve">]. </w:t>
      </w:r>
    </w:p>
    <w:p w14:paraId="326BE14D" w14:textId="7777777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using an elevator to mobilize the lacrimal passages and sac up to the </w:t>
      </w:r>
      <w:proofErr w:type="spellStart"/>
      <w:r w:rsidRPr="00F70349">
        <w:rPr>
          <w:lang w:val="en-IN"/>
        </w:rPr>
        <w:t>lacrimonasal</w:t>
      </w:r>
      <w:proofErr w:type="spellEnd"/>
      <w:r w:rsidRPr="00F70349">
        <w:rPr>
          <w:lang w:val="en-IN"/>
        </w:rPr>
        <w:t xml:space="preserve"> canal.</w:t>
      </w:r>
    </w:p>
    <w:p w14:paraId="29F85ADA" w14:textId="0B79DF1B" w:rsidR="00614108" w:rsidRPr="00143AC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exposing the ascending process of the maxilla by dissecting with an elevator.</w:t>
      </w:r>
      <w:r w:rsidR="00143AC9">
        <w:rPr>
          <w:lang w:val="en-IN"/>
        </w:rPr>
        <w:t xml:space="preserve"> </w:t>
      </w:r>
      <w:r w:rsidR="00143AC9" w:rsidRPr="00143AC9">
        <w:rPr>
          <w:b/>
          <w:bCs/>
          <w:lang w:val="en-IN"/>
        </w:rPr>
        <w:t xml:space="preserve">TXT: </w:t>
      </w:r>
      <w:r w:rsidR="00143AC9">
        <w:rPr>
          <w:b/>
          <w:bCs/>
          <w:lang w:val="en-IN"/>
        </w:rPr>
        <w:t xml:space="preserve">Similarly, </w:t>
      </w:r>
      <w:r w:rsidR="00143AC9">
        <w:rPr>
          <w:b/>
          <w:bCs/>
        </w:rPr>
        <w:t>p</w:t>
      </w:r>
      <w:r w:rsidR="00143AC9" w:rsidRPr="00143AC9">
        <w:rPr>
          <w:b/>
          <w:bCs/>
        </w:rPr>
        <w:t xml:space="preserve">erform the </w:t>
      </w:r>
      <w:proofErr w:type="spellStart"/>
      <w:r w:rsidR="00143AC9" w:rsidRPr="00143AC9">
        <w:rPr>
          <w:b/>
          <w:bCs/>
        </w:rPr>
        <w:t>orbitonasal</w:t>
      </w:r>
      <w:proofErr w:type="spellEnd"/>
      <w:r w:rsidR="00143AC9" w:rsidRPr="00143AC9">
        <w:rPr>
          <w:b/>
          <w:bCs/>
        </w:rPr>
        <w:t xml:space="preserve"> approach on the contralateral side</w:t>
      </w:r>
      <w:r w:rsidR="00143AC9" w:rsidRPr="00F70349">
        <w:t xml:space="preserve"> </w:t>
      </w:r>
      <w:r w:rsidR="00321727">
        <w:br/>
      </w:r>
    </w:p>
    <w:p w14:paraId="46E78AE7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For a unilateral medial canthopexy, perform the </w:t>
      </w:r>
      <w:proofErr w:type="spellStart"/>
      <w:r w:rsidRPr="00F70349">
        <w:t>orbitonasal</w:t>
      </w:r>
      <w:proofErr w:type="spellEnd"/>
      <w:r w:rsidRPr="00F70349">
        <w:t xml:space="preserve"> approach on the side where the medial canthus needs to be reattached </w:t>
      </w:r>
      <w:r w:rsidRPr="00F70349">
        <w:rPr>
          <w:b/>
          <w:bCs/>
        </w:rPr>
        <w:t>[1]</w:t>
      </w:r>
      <w:r w:rsidRPr="00F70349">
        <w:t xml:space="preserve">. On the opposite side, make a curved incision measuring approximately 1.5 </w:t>
      </w:r>
      <w:proofErr w:type="spellStart"/>
      <w:r w:rsidRPr="00F70349">
        <w:t>centimeters</w:t>
      </w:r>
      <w:proofErr w:type="spellEnd"/>
      <w:r w:rsidRPr="00F70349">
        <w:t xml:space="preserve"> in length and located about 10 </w:t>
      </w:r>
      <w:proofErr w:type="spellStart"/>
      <w:r w:rsidRPr="00F70349">
        <w:t>millimeters</w:t>
      </w:r>
      <w:proofErr w:type="spellEnd"/>
      <w:r w:rsidRPr="00F70349">
        <w:t xml:space="preserve"> anterior to the medial canthal tendon using a 15-scalpel blade </w:t>
      </w:r>
      <w:r w:rsidRPr="00F70349">
        <w:rPr>
          <w:b/>
          <w:bCs/>
        </w:rPr>
        <w:t>[2]</w:t>
      </w:r>
      <w:r w:rsidRPr="00F70349">
        <w:t>.</w:t>
      </w:r>
    </w:p>
    <w:p w14:paraId="3BC88C32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performing the </w:t>
      </w:r>
      <w:proofErr w:type="spellStart"/>
      <w:r w:rsidRPr="00F70349">
        <w:rPr>
          <w:lang w:val="en-IN"/>
        </w:rPr>
        <w:t>orbitonasal</w:t>
      </w:r>
      <w:proofErr w:type="spellEnd"/>
      <w:r w:rsidRPr="00F70349">
        <w:rPr>
          <w:lang w:val="en-IN"/>
        </w:rPr>
        <w:t xml:space="preserve"> approach on the affected side of the face.</w:t>
      </w:r>
    </w:p>
    <w:p w14:paraId="17B7308F" w14:textId="2EA10403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making a curved incision in front of the medial canthal tendon on the contralateral side using a 15-scalpel blade.</w:t>
      </w:r>
      <w:r w:rsidR="00965C7E">
        <w:rPr>
          <w:lang w:val="en-IN"/>
        </w:rPr>
        <w:br/>
      </w:r>
    </w:p>
    <w:p w14:paraId="70C05249" w14:textId="0082D880" w:rsidR="00965C7E" w:rsidRPr="00321727" w:rsidRDefault="00965C7E" w:rsidP="0096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321727">
        <w:rPr>
          <w:rFonts w:ascii="Calibri" w:hAnsi="Calibri" w:cs="Calibri"/>
          <w:b/>
          <w:bCs/>
        </w:rPr>
        <w:t xml:space="preserve">Creating the </w:t>
      </w:r>
      <w:proofErr w:type="spellStart"/>
      <w:r>
        <w:rPr>
          <w:rFonts w:ascii="Calibri" w:hAnsi="Calibri" w:cs="Calibri"/>
          <w:b/>
          <w:bCs/>
        </w:rPr>
        <w:t>T</w:t>
      </w:r>
      <w:r w:rsidRPr="00321727">
        <w:rPr>
          <w:rFonts w:ascii="Calibri" w:hAnsi="Calibri" w:cs="Calibri"/>
          <w:b/>
          <w:bCs/>
        </w:rPr>
        <w:t>ansosseous</w:t>
      </w:r>
      <w:proofErr w:type="spellEnd"/>
      <w:r w:rsidRPr="00321727">
        <w:rPr>
          <w:rFonts w:ascii="Calibri" w:hAnsi="Calibri" w:cs="Calibri"/>
          <w:b/>
          <w:bCs/>
        </w:rPr>
        <w:t xml:space="preserve"> </w:t>
      </w:r>
      <w:r w:rsidR="00434831">
        <w:rPr>
          <w:rFonts w:ascii="Calibri" w:hAnsi="Calibri" w:cs="Calibri"/>
          <w:b/>
          <w:bCs/>
        </w:rPr>
        <w:t>W</w:t>
      </w:r>
      <w:r w:rsidRPr="00321727">
        <w:rPr>
          <w:rFonts w:ascii="Calibri" w:hAnsi="Calibri" w:cs="Calibri"/>
          <w:b/>
          <w:bCs/>
        </w:rPr>
        <w:t>ire</w:t>
      </w:r>
      <w:r w:rsidR="00F37335">
        <w:rPr>
          <w:rFonts w:ascii="Calibri" w:hAnsi="Calibri" w:cs="Calibri"/>
          <w:b/>
          <w:bCs/>
        </w:rPr>
        <w:t xml:space="preserve"> </w:t>
      </w:r>
    </w:p>
    <w:p w14:paraId="67574FDA" w14:textId="77777777" w:rsidR="00434831" w:rsidRPr="001209D6" w:rsidRDefault="00434831" w:rsidP="00434831">
      <w:pPr>
        <w:pStyle w:val="ListParagraph"/>
        <w:spacing w:before="120"/>
        <w:ind w:left="360"/>
        <w:contextualSpacing w:val="0"/>
        <w:rPr>
          <w:rFonts w:cstheme="minorHAnsi"/>
          <w:lang w:val="en-IN"/>
        </w:rPr>
      </w:pPr>
      <w:r>
        <w:rPr>
          <w:rFonts w:cstheme="minorHAnsi"/>
          <w:b/>
          <w:bCs/>
        </w:rPr>
        <w:t xml:space="preserve">Demonstrator: </w:t>
      </w:r>
      <w:commentRangeStart w:id="2"/>
      <w:sdt>
        <w:sdtPr>
          <w:rPr>
            <w:rFonts w:cstheme="minorHAnsi"/>
          </w:rPr>
          <w:id w:val="1591660950"/>
          <w:placeholder>
            <w:docPart w:val="05AB5AC3663F4981A78E0493F4936AD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  <w:commentRangeEnd w:id="2"/>
      <w:r w:rsidR="001209D6">
        <w:rPr>
          <w:rStyle w:val="CommentReference"/>
          <w:lang w:val="x-none" w:eastAsia="x-none"/>
        </w:rPr>
        <w:commentReference w:id="2"/>
      </w:r>
    </w:p>
    <w:p w14:paraId="65ABEB66" w14:textId="77777777" w:rsidR="002321FF" w:rsidRPr="00F70349" w:rsidRDefault="002321FF" w:rsidP="002321FF">
      <w:pPr>
        <w:pStyle w:val="ShotDescription"/>
        <w:ind w:firstLine="0"/>
        <w:rPr>
          <w:lang w:val="en-IN"/>
        </w:rPr>
      </w:pPr>
    </w:p>
    <w:p w14:paraId="69CEA1FB" w14:textId="57045616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To </w:t>
      </w:r>
      <w:r w:rsidR="00965C7E">
        <w:t>create</w:t>
      </w:r>
      <w:r w:rsidRPr="00F70349">
        <w:t xml:space="preserve"> the </w:t>
      </w:r>
      <w:proofErr w:type="spellStart"/>
      <w:r w:rsidRPr="00F70349">
        <w:t>transosseous</w:t>
      </w:r>
      <w:proofErr w:type="spellEnd"/>
      <w:r w:rsidRPr="00F70349">
        <w:t xml:space="preserve"> wire, perforate the maxillary frontal process using the larg</w:t>
      </w:r>
      <w:r w:rsidR="00965C7E">
        <w:t>e</w:t>
      </w:r>
      <w:r w:rsidRPr="00F70349">
        <w:t xml:space="preserve">st square pin, behind the anterior lacrimal crest or at the level of the posterior lacrimal crest </w:t>
      </w:r>
      <w:r w:rsidRPr="00F70349">
        <w:rPr>
          <w:b/>
          <w:bCs/>
        </w:rPr>
        <w:t>[1]</w:t>
      </w:r>
      <w:r w:rsidRPr="00F70349">
        <w:t xml:space="preserve">. Angle the perforation slightly backward to direct the medial canthus traction toward the orbital apex </w:t>
      </w:r>
      <w:r w:rsidRPr="00F70349">
        <w:rPr>
          <w:b/>
          <w:bCs/>
        </w:rPr>
        <w:t>[2]</w:t>
      </w:r>
      <w:r w:rsidRPr="00F70349">
        <w:t xml:space="preserve">. Use a malleable retractor to shield the eye and lacrimal sac during the procedure </w:t>
      </w:r>
      <w:r w:rsidRPr="00F70349">
        <w:rPr>
          <w:b/>
          <w:bCs/>
        </w:rPr>
        <w:t>[3]</w:t>
      </w:r>
      <w:r w:rsidRPr="00F70349">
        <w:t>.</w:t>
      </w:r>
    </w:p>
    <w:p w14:paraId="372917B0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ositioning the largest square pin against the frontal process of the maxilla.</w:t>
      </w:r>
    </w:p>
    <w:p w14:paraId="3E7E9E4B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ating the bone in a backward direction to align traction with the orbital apex.</w:t>
      </w:r>
    </w:p>
    <w:p w14:paraId="1A8B778B" w14:textId="52493F29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lacing a malleable retractor to protect the eye and lacrimal sac during drilling.</w:t>
      </w:r>
      <w:r w:rsidR="00965C7E">
        <w:rPr>
          <w:lang w:val="en-IN"/>
        </w:rPr>
        <w:br/>
      </w:r>
    </w:p>
    <w:p w14:paraId="7375D03B" w14:textId="31C3A0C4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>Using a fine square pin</w:t>
      </w:r>
      <w:r w:rsidR="00965C7E">
        <w:t>,</w:t>
      </w:r>
      <w:r w:rsidR="002321FF">
        <w:t xml:space="preserve"> </w:t>
      </w:r>
      <w:r w:rsidRPr="00F70349">
        <w:t xml:space="preserve">perforate the nasal septum with a deeper and more posterior trajectory compared to the initial perforation </w:t>
      </w:r>
      <w:r w:rsidRPr="00F70349">
        <w:rPr>
          <w:b/>
          <w:bCs/>
        </w:rPr>
        <w:t>[1]</w:t>
      </w:r>
      <w:r w:rsidRPr="00F70349">
        <w:t>.</w:t>
      </w:r>
    </w:p>
    <w:p w14:paraId="09C2653E" w14:textId="38FB4CD4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using the fine square pin to perform a second perforation through the nasal septum</w:t>
      </w:r>
      <w:r w:rsidR="002321FF">
        <w:rPr>
          <w:lang w:val="en-IN"/>
        </w:rPr>
        <w:t>.</w:t>
      </w:r>
      <w:r w:rsidR="00965C7E">
        <w:rPr>
          <w:lang w:val="en-IN"/>
        </w:rPr>
        <w:br/>
      </w:r>
    </w:p>
    <w:p w14:paraId="01B2AE1B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On the contralateral side, perform a bone perforation at the level of the lacrimal crest, just above the upper edge of the medial canthal tendon </w:t>
      </w:r>
      <w:r w:rsidRPr="00F70349">
        <w:rPr>
          <w:b/>
          <w:bCs/>
        </w:rPr>
        <w:t>[1]</w:t>
      </w:r>
      <w:r w:rsidRPr="00F70349">
        <w:t xml:space="preserve">. Use a malleable retractor </w:t>
      </w:r>
      <w:r w:rsidRPr="00F70349">
        <w:lastRenderedPageBreak/>
        <w:t xml:space="preserve">to protect the eyeball and the lacrimal sac during this step </w:t>
      </w:r>
      <w:r w:rsidRPr="00F70349">
        <w:rPr>
          <w:b/>
          <w:bCs/>
        </w:rPr>
        <w:t>[2]</w:t>
      </w:r>
      <w:r w:rsidRPr="00F70349">
        <w:t>.</w:t>
      </w:r>
    </w:p>
    <w:p w14:paraId="3ECDE639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a bone perforation at the lacrimal crest, directly above the superior border of the medial canthal tendon.</w:t>
      </w:r>
    </w:p>
    <w:p w14:paraId="134A2956" w14:textId="77777777" w:rsidR="00965C7E" w:rsidRDefault="00614108" w:rsidP="002321FF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a malleable retractor to shield the eye and lacrimal sac during the perforation.</w:t>
      </w:r>
    </w:p>
    <w:p w14:paraId="19D59E26" w14:textId="1BBF41C0" w:rsidR="002321FF" w:rsidRDefault="002321FF" w:rsidP="00965C7E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6DF85DF5" w14:textId="372FCAFD" w:rsidR="002321FF" w:rsidRDefault="002321FF" w:rsidP="0096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2321FF">
        <w:rPr>
          <w:rFonts w:ascii="Calibri" w:hAnsi="Calibri" w:cs="Calibri"/>
          <w:b/>
          <w:bCs/>
        </w:rPr>
        <w:t xml:space="preserve">Creating a </w:t>
      </w:r>
      <w:proofErr w:type="spellStart"/>
      <w:r>
        <w:rPr>
          <w:rFonts w:ascii="Calibri" w:hAnsi="Calibri" w:cs="Calibri"/>
          <w:b/>
          <w:bCs/>
        </w:rPr>
        <w:t>T</w:t>
      </w:r>
      <w:r w:rsidRPr="002321FF">
        <w:rPr>
          <w:rFonts w:ascii="Calibri" w:hAnsi="Calibri" w:cs="Calibri"/>
          <w:b/>
          <w:bCs/>
        </w:rPr>
        <w:t>ransnasal</w:t>
      </w:r>
      <w:proofErr w:type="spellEnd"/>
      <w:r w:rsidRPr="002321FF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W</w:t>
      </w:r>
      <w:r w:rsidRPr="002321FF">
        <w:rPr>
          <w:rFonts w:ascii="Calibri" w:hAnsi="Calibri" w:cs="Calibri"/>
          <w:b/>
          <w:bCs/>
        </w:rPr>
        <w:t>ire "</w:t>
      </w:r>
      <w:r w:rsidR="00965C7E">
        <w:rPr>
          <w:rFonts w:ascii="Calibri" w:hAnsi="Calibri" w:cs="Calibri"/>
          <w:b/>
          <w:bCs/>
        </w:rPr>
        <w:t>S</w:t>
      </w:r>
      <w:r w:rsidRPr="002321FF">
        <w:rPr>
          <w:rFonts w:ascii="Calibri" w:hAnsi="Calibri" w:cs="Calibri"/>
          <w:b/>
          <w:bCs/>
        </w:rPr>
        <w:t xml:space="preserve">huttle" </w:t>
      </w:r>
      <w:r w:rsidR="00965C7E">
        <w:rPr>
          <w:rFonts w:ascii="Calibri" w:hAnsi="Calibri" w:cs="Calibri"/>
          <w:b/>
          <w:bCs/>
        </w:rPr>
        <w:t xml:space="preserve">and </w:t>
      </w:r>
      <w:r w:rsidR="00965C7E" w:rsidRPr="00965C7E">
        <w:rPr>
          <w:rFonts w:ascii="Calibri" w:hAnsi="Calibri" w:cs="Calibri"/>
          <w:b/>
          <w:bCs/>
        </w:rPr>
        <w:t xml:space="preserve">Insertion of </w:t>
      </w:r>
      <w:r w:rsidR="00965C7E">
        <w:rPr>
          <w:rFonts w:ascii="Calibri" w:hAnsi="Calibri" w:cs="Calibri"/>
          <w:b/>
          <w:bCs/>
        </w:rPr>
        <w:t>S</w:t>
      </w:r>
      <w:r w:rsidR="00965C7E" w:rsidRPr="00965C7E">
        <w:rPr>
          <w:rFonts w:ascii="Calibri" w:hAnsi="Calibri" w:cs="Calibri"/>
          <w:b/>
          <w:bCs/>
        </w:rPr>
        <w:t xml:space="preserve">taged </w:t>
      </w:r>
      <w:r w:rsidR="00965C7E">
        <w:rPr>
          <w:rFonts w:ascii="Calibri" w:hAnsi="Calibri" w:cs="Calibri"/>
          <w:b/>
          <w:bCs/>
        </w:rPr>
        <w:t>W</w:t>
      </w:r>
      <w:r w:rsidR="00965C7E" w:rsidRPr="00965C7E">
        <w:rPr>
          <w:rFonts w:ascii="Calibri" w:hAnsi="Calibri" w:cs="Calibri"/>
          <w:b/>
          <w:bCs/>
        </w:rPr>
        <w:t xml:space="preserve">ires on the </w:t>
      </w:r>
      <w:r w:rsidR="00965C7E">
        <w:rPr>
          <w:rFonts w:ascii="Calibri" w:hAnsi="Calibri" w:cs="Calibri"/>
          <w:b/>
          <w:bCs/>
        </w:rPr>
        <w:t>M</w:t>
      </w:r>
      <w:r w:rsidR="00965C7E" w:rsidRPr="00965C7E">
        <w:rPr>
          <w:rFonts w:ascii="Calibri" w:hAnsi="Calibri" w:cs="Calibri"/>
          <w:b/>
          <w:bCs/>
        </w:rPr>
        <w:t xml:space="preserve">edial </w:t>
      </w:r>
      <w:r w:rsidR="00965C7E">
        <w:rPr>
          <w:rFonts w:ascii="Calibri" w:hAnsi="Calibri" w:cs="Calibri"/>
          <w:b/>
          <w:bCs/>
        </w:rPr>
        <w:t>C</w:t>
      </w:r>
      <w:r w:rsidR="00965C7E" w:rsidRPr="00965C7E">
        <w:rPr>
          <w:rFonts w:ascii="Calibri" w:hAnsi="Calibri" w:cs="Calibri"/>
          <w:b/>
          <w:bCs/>
        </w:rPr>
        <w:t xml:space="preserve">anthal </w:t>
      </w:r>
      <w:r w:rsidR="00965C7E">
        <w:rPr>
          <w:rFonts w:ascii="Calibri" w:hAnsi="Calibri" w:cs="Calibri"/>
          <w:b/>
          <w:bCs/>
        </w:rPr>
        <w:t>T</w:t>
      </w:r>
      <w:r w:rsidR="00965C7E" w:rsidRPr="00965C7E">
        <w:rPr>
          <w:rFonts w:ascii="Calibri" w:hAnsi="Calibri" w:cs="Calibri"/>
          <w:b/>
          <w:bCs/>
        </w:rPr>
        <w:t xml:space="preserve">endon, and </w:t>
      </w:r>
      <w:r w:rsidR="00965C7E">
        <w:rPr>
          <w:rFonts w:ascii="Calibri" w:hAnsi="Calibri" w:cs="Calibri"/>
          <w:b/>
          <w:bCs/>
        </w:rPr>
        <w:t>C</w:t>
      </w:r>
      <w:r w:rsidR="00965C7E" w:rsidRPr="00965C7E">
        <w:rPr>
          <w:rFonts w:ascii="Calibri" w:hAnsi="Calibri" w:cs="Calibri"/>
          <w:b/>
          <w:bCs/>
        </w:rPr>
        <w:t xml:space="preserve">ontralateral </w:t>
      </w:r>
      <w:proofErr w:type="spellStart"/>
      <w:r w:rsidR="00965C7E">
        <w:rPr>
          <w:rFonts w:ascii="Calibri" w:hAnsi="Calibri" w:cs="Calibri"/>
          <w:b/>
          <w:bCs/>
        </w:rPr>
        <w:t>T</w:t>
      </w:r>
      <w:r w:rsidR="00965C7E" w:rsidRPr="00965C7E">
        <w:rPr>
          <w:rFonts w:ascii="Calibri" w:hAnsi="Calibri" w:cs="Calibri"/>
          <w:b/>
          <w:bCs/>
        </w:rPr>
        <w:t>ransnasal</w:t>
      </w:r>
      <w:proofErr w:type="spellEnd"/>
      <w:r w:rsidR="00965C7E" w:rsidRPr="00965C7E">
        <w:rPr>
          <w:rFonts w:ascii="Calibri" w:hAnsi="Calibri" w:cs="Calibri"/>
          <w:b/>
          <w:bCs/>
        </w:rPr>
        <w:t xml:space="preserve"> </w:t>
      </w:r>
      <w:r w:rsidR="00965C7E">
        <w:rPr>
          <w:rFonts w:ascii="Calibri" w:hAnsi="Calibri" w:cs="Calibri"/>
          <w:b/>
          <w:bCs/>
        </w:rPr>
        <w:t>P</w:t>
      </w:r>
      <w:r w:rsidR="00965C7E" w:rsidRPr="00965C7E">
        <w:rPr>
          <w:rFonts w:ascii="Calibri" w:hAnsi="Calibri" w:cs="Calibri"/>
          <w:b/>
          <w:bCs/>
        </w:rPr>
        <w:t xml:space="preserve">assage </w:t>
      </w:r>
    </w:p>
    <w:p w14:paraId="3F8AF0E6" w14:textId="77777777" w:rsidR="00434831" w:rsidRDefault="00434831" w:rsidP="00434831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3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008737649"/>
          <w:placeholder>
            <w:docPart w:val="6009863864CE4D31913CEB9011AF72D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  <w:commentRangeEnd w:id="3"/>
      <w:r w:rsidR="001209D6">
        <w:rPr>
          <w:rStyle w:val="CommentReference"/>
          <w:lang w:val="x-none" w:eastAsia="x-none"/>
        </w:rPr>
        <w:commentReference w:id="3"/>
      </w:r>
    </w:p>
    <w:p w14:paraId="67FF31B6" w14:textId="77777777" w:rsidR="00434831" w:rsidRPr="00965C7E" w:rsidRDefault="00434831" w:rsidP="00434831">
      <w:pPr>
        <w:pStyle w:val="ListParagraph"/>
        <w:ind w:left="360"/>
        <w:rPr>
          <w:rFonts w:ascii="Calibri" w:hAnsi="Calibri" w:cs="Calibri"/>
          <w:b/>
          <w:bCs/>
        </w:rPr>
      </w:pPr>
    </w:p>
    <w:p w14:paraId="0CCEFB2C" w14:textId="73B0B5B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To begin creating a </w:t>
      </w:r>
      <w:proofErr w:type="spellStart"/>
      <w:r w:rsidRPr="00F70349">
        <w:t>transnasal</w:t>
      </w:r>
      <w:proofErr w:type="spellEnd"/>
      <w:r w:rsidRPr="00F70349">
        <w:t xml:space="preserve"> wire shuttle, fold </w:t>
      </w:r>
      <w:r w:rsidR="00965C7E">
        <w:t>the wire</w:t>
      </w:r>
      <w:r w:rsidRPr="00F70349">
        <w:t xml:space="preserve"> in half to form a loop </w:t>
      </w:r>
      <w:r w:rsidRPr="00F70349">
        <w:rPr>
          <w:b/>
          <w:bCs/>
        </w:rPr>
        <w:t>[1]</w:t>
      </w:r>
      <w:r w:rsidRPr="00F70349">
        <w:t xml:space="preserve">. Pass this loop through the bone defect from one side to the opposite side </w:t>
      </w:r>
      <w:r w:rsidRPr="00F70349">
        <w:rPr>
          <w:b/>
          <w:bCs/>
        </w:rPr>
        <w:t>[2]</w:t>
      </w:r>
      <w:r w:rsidRPr="00F70349">
        <w:t>.</w:t>
      </w:r>
    </w:p>
    <w:p w14:paraId="7B868DA3" w14:textId="5D3815DB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folding a non-locking steel wire into a loop.</w:t>
      </w:r>
    </w:p>
    <w:p w14:paraId="73F4B16E" w14:textId="40428D0A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the looped wire through the bony tunnel from one side of the nasal structure to the other.</w:t>
      </w:r>
      <w:r w:rsidR="002321FF">
        <w:rPr>
          <w:lang w:val="en-IN"/>
        </w:rPr>
        <w:br/>
      </w:r>
    </w:p>
    <w:p w14:paraId="0D47B5AF" w14:textId="4640F3B6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Insert two additional wire loops head-to-head using the </w:t>
      </w:r>
      <w:r w:rsidR="00965C7E">
        <w:t xml:space="preserve">first loop </w:t>
      </w:r>
      <w:r w:rsidRPr="00F70349">
        <w:rPr>
          <w:b/>
          <w:bCs/>
        </w:rPr>
        <w:t>[1]</w:t>
      </w:r>
      <w:r w:rsidRPr="00F70349">
        <w:t>.</w:t>
      </w:r>
    </w:p>
    <w:p w14:paraId="1311C3A2" w14:textId="4A639D0D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inserting two additional steel wire loops through the initial loop </w:t>
      </w:r>
    </w:p>
    <w:p w14:paraId="2B8AD526" w14:textId="55DBC126" w:rsidR="00614108" w:rsidRPr="00F70349" w:rsidRDefault="00614108" w:rsidP="00965C7E">
      <w:pPr>
        <w:pStyle w:val="ShotDescription"/>
        <w:ind w:left="907" w:firstLine="0"/>
        <w:rPr>
          <w:lang w:val="en-IN"/>
        </w:rPr>
      </w:pPr>
    </w:p>
    <w:p w14:paraId="081FEE98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For unilateral medial canthopexy, insert the looped wire from the affected side toward the opposite side </w:t>
      </w:r>
      <w:r w:rsidRPr="00F70349">
        <w:rPr>
          <w:b/>
          <w:bCs/>
        </w:rPr>
        <w:t>[1]</w:t>
      </w:r>
      <w:r w:rsidRPr="00F70349">
        <w:t xml:space="preserve">. Then, insert only one additional loop through the first loop, using it as a guide </w:t>
      </w:r>
      <w:r w:rsidRPr="00F70349">
        <w:rPr>
          <w:b/>
          <w:bCs/>
        </w:rPr>
        <w:t>[2]</w:t>
      </w:r>
      <w:r w:rsidRPr="00F70349">
        <w:t>.</w:t>
      </w:r>
    </w:p>
    <w:p w14:paraId="4C110440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a single looped wire from the affected medial canthus side across to the contralateral side.</w:t>
      </w:r>
    </w:p>
    <w:p w14:paraId="43DCEC95" w14:textId="3A6DD36D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one additional wire loop through the first on</w:t>
      </w:r>
      <w:r w:rsidR="00965C7E">
        <w:rPr>
          <w:lang w:val="en-IN"/>
        </w:rPr>
        <w:t>e.</w:t>
      </w:r>
      <w:r w:rsidR="00965C7E">
        <w:rPr>
          <w:lang w:val="en-IN"/>
        </w:rPr>
        <w:br/>
      </w:r>
    </w:p>
    <w:p w14:paraId="0D6CE819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Carefully pass three separate 3-0 locking steel wires through the medial canthal tendon, ensuring each wire has a firm and secure hold </w:t>
      </w:r>
      <w:r w:rsidRPr="00F70349">
        <w:rPr>
          <w:b/>
          <w:bCs/>
        </w:rPr>
        <w:t>[1]</w:t>
      </w:r>
      <w:r w:rsidRPr="00F70349">
        <w:t>.</w:t>
      </w:r>
    </w:p>
    <w:p w14:paraId="2610C400" w14:textId="3F8B1B1C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threading three different 3-0 locking steel wires through the medial canthal tendon with precision.</w:t>
      </w:r>
      <w:r w:rsidR="00965C7E">
        <w:rPr>
          <w:lang w:val="en-IN"/>
        </w:rPr>
        <w:br/>
      </w:r>
    </w:p>
    <w:p w14:paraId="6C3C0153" w14:textId="06F6B4D8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Cut each of the three steel wires to different lengths to prevent confusion during placement </w:t>
      </w:r>
      <w:r w:rsidRPr="00F70349">
        <w:rPr>
          <w:b/>
          <w:bCs/>
        </w:rPr>
        <w:t>[1]</w:t>
      </w:r>
      <w:r w:rsidR="00434831">
        <w:t xml:space="preserve"> and s</w:t>
      </w:r>
      <w:r w:rsidRPr="00F70349">
        <w:t xml:space="preserve">ecure them individually using mosquito clamps </w:t>
      </w:r>
      <w:r w:rsidRPr="00F70349">
        <w:rPr>
          <w:b/>
          <w:bCs/>
        </w:rPr>
        <w:t>[2]</w:t>
      </w:r>
      <w:r w:rsidRPr="00F70349">
        <w:t>.</w:t>
      </w:r>
    </w:p>
    <w:p w14:paraId="550BB860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trimming each steel wire to a unique length.</w:t>
      </w:r>
    </w:p>
    <w:p w14:paraId="3DAD1204" w14:textId="13BD3C6A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lastRenderedPageBreak/>
        <w:t>Talent securing the ends of each wire with mosquito clamps.</w:t>
      </w:r>
      <w:r w:rsidR="00965C7E">
        <w:rPr>
          <w:lang w:val="en-IN"/>
        </w:rPr>
        <w:br/>
      </w:r>
    </w:p>
    <w:p w14:paraId="339906CF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Pass the wires in pairs through the metal loop located on the affected side and fold them back onto themselves to prepare for </w:t>
      </w:r>
      <w:proofErr w:type="spellStart"/>
      <w:r w:rsidRPr="00F70349">
        <w:t>transnasal</w:t>
      </w:r>
      <w:proofErr w:type="spellEnd"/>
      <w:r w:rsidRPr="00F70349">
        <w:t xml:space="preserve"> passage </w:t>
      </w:r>
      <w:r w:rsidRPr="00F70349">
        <w:rPr>
          <w:b/>
          <w:bCs/>
        </w:rPr>
        <w:t>[1]</w:t>
      </w:r>
      <w:r w:rsidRPr="00F70349">
        <w:t>.</w:t>
      </w:r>
    </w:p>
    <w:p w14:paraId="10A7077F" w14:textId="7FBEC57E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inserting the steel wires, two at a time, through the metal loop and folding them over themselves.</w:t>
      </w:r>
      <w:r w:rsidR="00434831">
        <w:rPr>
          <w:lang w:val="en-IN"/>
        </w:rPr>
        <w:br/>
      </w:r>
    </w:p>
    <w:p w14:paraId="72D753DF" w14:textId="3E5041B4" w:rsidR="00614108" w:rsidRPr="00F70349" w:rsidRDefault="00614108" w:rsidP="00965C7E">
      <w:pPr>
        <w:pStyle w:val="Narration"/>
        <w:numPr>
          <w:ilvl w:val="1"/>
          <w:numId w:val="3"/>
        </w:numPr>
      </w:pPr>
      <w:r w:rsidRPr="00F70349">
        <w:t xml:space="preserve">Gradually pull the loop from the opposite side to draw the steel wires </w:t>
      </w:r>
      <w:proofErr w:type="spellStart"/>
      <w:r w:rsidRPr="00F70349">
        <w:t>transnasally</w:t>
      </w:r>
      <w:proofErr w:type="spellEnd"/>
      <w:r w:rsidRPr="00F70349">
        <w:t xml:space="preserve"> through the bone tunnels </w:t>
      </w:r>
      <w:r w:rsidRPr="00F70349">
        <w:rPr>
          <w:b/>
          <w:bCs/>
        </w:rPr>
        <w:t>[1]</w:t>
      </w:r>
      <w:r w:rsidRPr="00F70349">
        <w:t>.</w:t>
      </w:r>
      <w:r w:rsidR="00965C7E">
        <w:t xml:space="preserve"> </w:t>
      </w:r>
      <w:r w:rsidR="00965C7E" w:rsidRPr="00F70349">
        <w:t xml:space="preserve">Once the loop has successfully pulled the wires through, remove the loop and arrange the wires in separate pairs for later fixation </w:t>
      </w:r>
      <w:r w:rsidR="00965C7E" w:rsidRPr="00F70349">
        <w:rPr>
          <w:b/>
          <w:bCs/>
        </w:rPr>
        <w:t>[</w:t>
      </w:r>
      <w:r w:rsidR="00965C7E">
        <w:rPr>
          <w:b/>
          <w:bCs/>
        </w:rPr>
        <w:t>2</w:t>
      </w:r>
      <w:r w:rsidR="00965C7E" w:rsidRPr="00F70349">
        <w:rPr>
          <w:b/>
          <w:bCs/>
        </w:rPr>
        <w:t>]</w:t>
      </w:r>
      <w:r w:rsidR="00965C7E" w:rsidRPr="00F70349">
        <w:t>.</w:t>
      </w:r>
    </w:p>
    <w:p w14:paraId="49B98FD1" w14:textId="7777777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gently pulling the metal loop to guide the steel wires across the nasal bridge.</w:t>
      </w:r>
    </w:p>
    <w:p w14:paraId="1AB9986E" w14:textId="41846F6D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removing the metal loop and organizing the </w:t>
      </w:r>
      <w:proofErr w:type="spellStart"/>
      <w:r w:rsidRPr="00F70349">
        <w:rPr>
          <w:lang w:val="en-IN"/>
        </w:rPr>
        <w:t>passed</w:t>
      </w:r>
      <w:proofErr w:type="spellEnd"/>
      <w:r w:rsidRPr="00F70349">
        <w:rPr>
          <w:lang w:val="en-IN"/>
        </w:rPr>
        <w:t xml:space="preserve"> steel wires into two distinct pairs.</w:t>
      </w:r>
      <w:r w:rsidR="00434831">
        <w:rPr>
          <w:lang w:val="en-IN"/>
        </w:rPr>
        <w:br/>
      </w:r>
      <w:r w:rsidR="00965C7E">
        <w:rPr>
          <w:lang w:val="en-IN"/>
        </w:rPr>
        <w:br/>
      </w:r>
    </w:p>
    <w:p w14:paraId="27991B94" w14:textId="4D806DD0" w:rsidR="00965C7E" w:rsidRDefault="00965C7E" w:rsidP="0096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965C7E">
        <w:rPr>
          <w:rFonts w:ascii="Calibri" w:hAnsi="Calibri" w:cs="Calibri"/>
          <w:b/>
          <w:bCs/>
        </w:rPr>
        <w:t>Contralateral Fixation of the Medial Canthus Tendon by Blocking the Steel Wires on a Metallic Cleat</w:t>
      </w:r>
    </w:p>
    <w:p w14:paraId="5079A13B" w14:textId="77777777" w:rsidR="00434831" w:rsidRDefault="00434831" w:rsidP="00434831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4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311399214"/>
          <w:placeholder>
            <w:docPart w:val="7AE92120EB294A88B1A13D641C7E4D6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  <w:commentRangeEnd w:id="4"/>
      <w:r w:rsidR="001209D6">
        <w:rPr>
          <w:rStyle w:val="CommentReference"/>
          <w:lang w:val="x-none" w:eastAsia="x-none"/>
        </w:rPr>
        <w:commentReference w:id="4"/>
      </w:r>
    </w:p>
    <w:p w14:paraId="69C22AA7" w14:textId="77777777" w:rsidR="00434831" w:rsidRPr="00965C7E" w:rsidRDefault="00434831" w:rsidP="00434831">
      <w:pPr>
        <w:pStyle w:val="ListParagraph"/>
        <w:ind w:left="360"/>
        <w:rPr>
          <w:rFonts w:ascii="Calibri" w:hAnsi="Calibri" w:cs="Calibri"/>
          <w:b/>
          <w:bCs/>
        </w:rPr>
      </w:pPr>
    </w:p>
    <w:p w14:paraId="5D19723A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Create a metallic cleat by twisting together three or four number 1 steel wires, each approximately 1 </w:t>
      </w:r>
      <w:proofErr w:type="spellStart"/>
      <w:r w:rsidRPr="00F70349">
        <w:t>centimeter</w:t>
      </w:r>
      <w:proofErr w:type="spellEnd"/>
      <w:r w:rsidRPr="00F70349">
        <w:t xml:space="preserve"> in length, and tighten them securely </w:t>
      </w:r>
      <w:r w:rsidRPr="00F70349">
        <w:rPr>
          <w:b/>
          <w:bCs/>
        </w:rPr>
        <w:t>[1]</w:t>
      </w:r>
      <w:r w:rsidRPr="00F70349">
        <w:t>.</w:t>
      </w:r>
    </w:p>
    <w:p w14:paraId="343FF2BD" w14:textId="62144253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twisting and tightening multiple short steel wires to form a compact metallic cleat.</w:t>
      </w:r>
      <w:r w:rsidR="008A0E32">
        <w:rPr>
          <w:lang w:val="en-IN"/>
        </w:rPr>
        <w:br/>
      </w:r>
    </w:p>
    <w:p w14:paraId="14500412" w14:textId="546281A4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Anchor the </w:t>
      </w:r>
      <w:proofErr w:type="spellStart"/>
      <w:r w:rsidRPr="00F70349">
        <w:t>passed</w:t>
      </w:r>
      <w:proofErr w:type="spellEnd"/>
      <w:r w:rsidRPr="00F70349">
        <w:t xml:space="preserve"> steel wires onto the metallic cleat, positioning it firmly against the maxillary process </w:t>
      </w:r>
      <w:r w:rsidRPr="00F70349">
        <w:rPr>
          <w:b/>
          <w:bCs/>
        </w:rPr>
        <w:t>[1</w:t>
      </w:r>
      <w:r w:rsidR="008A0E32">
        <w:rPr>
          <w:b/>
          <w:bCs/>
        </w:rPr>
        <w:t>-TXT</w:t>
      </w:r>
      <w:r w:rsidRPr="00F70349">
        <w:rPr>
          <w:b/>
          <w:bCs/>
        </w:rPr>
        <w:t>]</w:t>
      </w:r>
      <w:r w:rsidRPr="00F70349">
        <w:t xml:space="preserve">. </w:t>
      </w:r>
    </w:p>
    <w:p w14:paraId="5CB8DDFC" w14:textId="3E414A83" w:rsidR="00614108" w:rsidRPr="008A0E32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anchoring the steel wires to the metallic cleat and placing it against the maxillary process</w:t>
      </w:r>
      <w:r w:rsidRPr="008A0E32">
        <w:rPr>
          <w:lang w:val="en-IN"/>
        </w:rPr>
        <w:t>.</w:t>
      </w:r>
      <w:r w:rsidR="008A0E32" w:rsidRPr="008A0E32">
        <w:rPr>
          <w:lang w:val="en-IN"/>
        </w:rPr>
        <w:t xml:space="preserve"> </w:t>
      </w:r>
      <w:r w:rsidR="008A0E32" w:rsidRPr="008A0E32">
        <w:rPr>
          <w:b/>
          <w:bCs/>
          <w:lang w:val="en-IN"/>
        </w:rPr>
        <w:t xml:space="preserve">TXT: </w:t>
      </w:r>
      <w:r w:rsidR="008A0E32" w:rsidRPr="008A0E32">
        <w:rPr>
          <w:b/>
          <w:bCs/>
        </w:rPr>
        <w:t xml:space="preserve">Achieve an </w:t>
      </w:r>
      <w:r w:rsidR="008A0E32">
        <w:rPr>
          <w:b/>
          <w:bCs/>
        </w:rPr>
        <w:t>o</w:t>
      </w:r>
      <w:r w:rsidR="008A0E32" w:rsidRPr="008A0E32">
        <w:rPr>
          <w:b/>
          <w:bCs/>
        </w:rPr>
        <w:t>vercorrection</w:t>
      </w:r>
      <w:r w:rsidR="008A0E32">
        <w:rPr>
          <w:b/>
          <w:bCs/>
        </w:rPr>
        <w:br/>
      </w:r>
    </w:p>
    <w:p w14:paraId="2D7C9A39" w14:textId="4561342B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On the contralateral side, perform insertion of staged steel wires into the medial canthal tendon </w:t>
      </w:r>
      <w:r w:rsidRPr="00F70349">
        <w:rPr>
          <w:b/>
          <w:bCs/>
        </w:rPr>
        <w:t>[1]</w:t>
      </w:r>
      <w:r w:rsidRPr="00F70349">
        <w:t xml:space="preserve">. Use the wire shuttle to perform the </w:t>
      </w:r>
      <w:proofErr w:type="spellStart"/>
      <w:r w:rsidRPr="00F70349">
        <w:t>transnasal</w:t>
      </w:r>
      <w:proofErr w:type="spellEnd"/>
      <w:r w:rsidRPr="00F70349">
        <w:t xml:space="preserve"> passage of these </w:t>
      </w:r>
      <w:r w:rsidR="008A0E32" w:rsidRPr="00F70349">
        <w:t xml:space="preserve">wires </w:t>
      </w:r>
      <w:r w:rsidR="008A0E32" w:rsidRPr="00F70349">
        <w:rPr>
          <w:b/>
          <w:bCs/>
        </w:rPr>
        <w:t>[2]</w:t>
      </w:r>
      <w:r w:rsidR="008A0E32" w:rsidRPr="00F70349">
        <w:t xml:space="preserve"> and</w:t>
      </w:r>
      <w:r w:rsidRPr="00F70349">
        <w:t xml:space="preserve"> fix the medial canthal tendon by securing the wires to a metallic cleat, following the same procedure as previously done </w:t>
      </w:r>
      <w:r w:rsidRPr="00F70349">
        <w:rPr>
          <w:b/>
          <w:bCs/>
        </w:rPr>
        <w:t>[3]</w:t>
      </w:r>
      <w:r w:rsidRPr="00F70349">
        <w:t>.</w:t>
      </w:r>
    </w:p>
    <w:p w14:paraId="2035386D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threading staged steel wires through the contralateral medial canthal tendon.</w:t>
      </w:r>
    </w:p>
    <w:p w14:paraId="34C27E85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 xml:space="preserve">Talent passing the wires </w:t>
      </w:r>
      <w:proofErr w:type="spellStart"/>
      <w:r w:rsidRPr="00F70349">
        <w:rPr>
          <w:lang w:val="en-IN"/>
        </w:rPr>
        <w:t>transnasally</w:t>
      </w:r>
      <w:proofErr w:type="spellEnd"/>
      <w:r w:rsidRPr="00F70349">
        <w:rPr>
          <w:lang w:val="en-IN"/>
        </w:rPr>
        <w:t xml:space="preserve"> using the loop shuttle.</w:t>
      </w:r>
    </w:p>
    <w:p w14:paraId="247C94C0" w14:textId="10B381D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lastRenderedPageBreak/>
        <w:t>Talent fixing the contralateral tendon by anchoring wires to a metallic cleat.</w:t>
      </w:r>
      <w:r w:rsidR="00434831">
        <w:rPr>
          <w:lang w:val="en-IN"/>
        </w:rPr>
        <w:br/>
      </w:r>
    </w:p>
    <w:p w14:paraId="5A635AD2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To begin closure of the </w:t>
      </w:r>
      <w:proofErr w:type="spellStart"/>
      <w:r w:rsidRPr="00F70349">
        <w:t>orbitonasal</w:t>
      </w:r>
      <w:proofErr w:type="spellEnd"/>
      <w:r w:rsidRPr="00F70349">
        <w:t xml:space="preserve"> approach, perform a two-layer closure. First, reapproximate the maxillary periosteum to the periorbital tissue using 4-0 Polyglactin sutures </w:t>
      </w:r>
      <w:r w:rsidRPr="00F70349">
        <w:rPr>
          <w:b/>
          <w:bCs/>
        </w:rPr>
        <w:t>[1]</w:t>
      </w:r>
      <w:r w:rsidRPr="00F70349">
        <w:t xml:space="preserve">. Then, close the skin layer using interrupted 6-0 Polypropylene sutures </w:t>
      </w:r>
      <w:r w:rsidRPr="00F70349">
        <w:rPr>
          <w:b/>
          <w:bCs/>
        </w:rPr>
        <w:t>[2]</w:t>
      </w:r>
      <w:r w:rsidRPr="00F70349">
        <w:t>.</w:t>
      </w:r>
    </w:p>
    <w:p w14:paraId="30A018A9" w14:textId="77777777" w:rsidR="00614108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suturing the maxillary periosteum to the periorbital tissue using 4-0 Polyglactin sutures.</w:t>
      </w:r>
    </w:p>
    <w:p w14:paraId="08DED43B" w14:textId="5188D565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performing interrupted skin sutures using 6-0 Polypropylene.</w:t>
      </w:r>
      <w:r w:rsidR="00434831">
        <w:rPr>
          <w:lang w:val="en-IN"/>
        </w:rPr>
        <w:br/>
      </w:r>
    </w:p>
    <w:p w14:paraId="67807DD3" w14:textId="77777777" w:rsidR="00614108" w:rsidRPr="00F70349" w:rsidRDefault="00614108" w:rsidP="00614108">
      <w:pPr>
        <w:pStyle w:val="Narration"/>
        <w:numPr>
          <w:ilvl w:val="1"/>
          <w:numId w:val="3"/>
        </w:numPr>
      </w:pPr>
      <w:r w:rsidRPr="00F70349">
        <w:t xml:space="preserve">On the contralateral side in a case of unilateral canthopexy, perform a single-layer closure of the skin using interrupted 6-0 Polypropylene sutures </w:t>
      </w:r>
      <w:r w:rsidRPr="00F70349">
        <w:rPr>
          <w:b/>
          <w:bCs/>
        </w:rPr>
        <w:t>[1]</w:t>
      </w:r>
      <w:r w:rsidRPr="00F70349">
        <w:t>.</w:t>
      </w:r>
    </w:p>
    <w:p w14:paraId="4767EFCD" w14:textId="77777777" w:rsidR="00614108" w:rsidRPr="00F70349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F70349">
        <w:rPr>
          <w:lang w:val="en-IN"/>
        </w:rPr>
        <w:t>Talent closing the contralateral incision with interrupted 6-0 Polypropylene sutures.</w:t>
      </w:r>
    </w:p>
    <w:p w14:paraId="796777BE" w14:textId="77777777" w:rsidR="00614108" w:rsidRPr="00270DD3" w:rsidRDefault="00614108" w:rsidP="00614108"/>
    <w:p w14:paraId="09689C4F" w14:textId="52584F1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F971" w14:textId="77777777" w:rsidR="00614108" w:rsidRPr="007B449D" w:rsidRDefault="00614108" w:rsidP="00614108">
      <w:pPr>
        <w:pStyle w:val="Narration"/>
        <w:numPr>
          <w:ilvl w:val="1"/>
          <w:numId w:val="3"/>
        </w:numPr>
        <w:rPr>
          <w:b/>
          <w:bCs/>
        </w:rPr>
      </w:pPr>
      <w:r w:rsidRPr="008A0E32">
        <w:t xml:space="preserve">In patients with craniosynostosis, </w:t>
      </w:r>
      <w:proofErr w:type="spellStart"/>
      <w:r w:rsidRPr="008A0E32">
        <w:t>transnasal</w:t>
      </w:r>
      <w:proofErr w:type="spellEnd"/>
      <w:r w:rsidRPr="008A0E32">
        <w:t xml:space="preserve"> medial canthopexy achieved visibly improved facial symmetry and orbital alignment postoperatively </w:t>
      </w:r>
      <w:r w:rsidRPr="008A0E32">
        <w:rPr>
          <w:b/>
          <w:bCs/>
        </w:rPr>
        <w:t>[1],</w:t>
      </w:r>
      <w:r w:rsidRPr="008A0E32">
        <w:t xml:space="preserve"> with corresponding changes confirmed by craniofacial CT scans </w:t>
      </w:r>
      <w:r w:rsidRPr="007B449D">
        <w:rPr>
          <w:b/>
          <w:bCs/>
        </w:rPr>
        <w:t>[2].</w:t>
      </w:r>
    </w:p>
    <w:p w14:paraId="7A412EDD" w14:textId="72F9AD28" w:rsidR="00614108" w:rsidRPr="008A0E32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>LAB MEDIA: Figure 4.</w:t>
      </w:r>
      <w:r w:rsidR="007B449D">
        <w:rPr>
          <w:lang w:val="en-IN"/>
        </w:rPr>
        <w:t xml:space="preserve"> </w:t>
      </w:r>
      <w:r w:rsidRPr="007B449D">
        <w:rPr>
          <w:i/>
          <w:iCs/>
          <w:color w:val="0070C0"/>
          <w:lang w:val="en-IN"/>
        </w:rPr>
        <w:t xml:space="preserve">Video editor: Show the clinical photograph </w:t>
      </w:r>
      <w:proofErr w:type="spellStart"/>
      <w:r w:rsidRPr="007B449D">
        <w:rPr>
          <w:i/>
          <w:iCs/>
          <w:color w:val="0070C0"/>
          <w:lang w:val="en-IN"/>
        </w:rPr>
        <w:t>labeled</w:t>
      </w:r>
      <w:proofErr w:type="spellEnd"/>
      <w:r w:rsidRPr="007B449D">
        <w:rPr>
          <w:i/>
          <w:iCs/>
          <w:color w:val="0070C0"/>
          <w:lang w:val="en-IN"/>
        </w:rPr>
        <w:t xml:space="preserve"> “after surgery,” highlighting the improved facial symmetry and orbital alignment</w:t>
      </w:r>
      <w:r w:rsidRPr="008A0E32">
        <w:rPr>
          <w:lang w:val="en-IN"/>
        </w:rPr>
        <w:t>.</w:t>
      </w:r>
    </w:p>
    <w:p w14:paraId="428E648A" w14:textId="3C8BAF0A" w:rsidR="00614108" w:rsidRPr="008A0E32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>LAB MEDIA: Figure 4.</w:t>
      </w:r>
      <w:r w:rsidR="007B449D">
        <w:rPr>
          <w:lang w:val="en-IN"/>
        </w:rPr>
        <w:t xml:space="preserve"> </w:t>
      </w:r>
      <w:r w:rsidRPr="007B449D">
        <w:rPr>
          <w:i/>
          <w:iCs/>
          <w:color w:val="0070C0"/>
          <w:lang w:val="en-IN"/>
        </w:rPr>
        <w:t>Video editor: Show the postoperative CT scan (fourth image), highlighting the corrected alignment of the medial orbital wall and bone fixation</w:t>
      </w:r>
      <w:r w:rsidRPr="008A0E32">
        <w:rPr>
          <w:lang w:val="en-IN"/>
        </w:rPr>
        <w:t>.</w:t>
      </w:r>
      <w:r w:rsidR="007B449D">
        <w:rPr>
          <w:lang w:val="en-IN"/>
        </w:rPr>
        <w:br/>
      </w:r>
    </w:p>
    <w:p w14:paraId="6AB93D4F" w14:textId="77777777" w:rsidR="007B449D" w:rsidRPr="00F70349" w:rsidRDefault="007B449D" w:rsidP="007B449D">
      <w:pPr>
        <w:pStyle w:val="Narration"/>
        <w:numPr>
          <w:ilvl w:val="1"/>
          <w:numId w:val="3"/>
        </w:numPr>
      </w:pPr>
      <w:r w:rsidRPr="00F70349">
        <w:t xml:space="preserve">Over the past 10 years, 9 unilateral and 5 bilateral </w:t>
      </w:r>
      <w:proofErr w:type="spellStart"/>
      <w:r w:rsidRPr="00F70349">
        <w:t>transnasal</w:t>
      </w:r>
      <w:proofErr w:type="spellEnd"/>
      <w:r w:rsidRPr="00F70349">
        <w:t xml:space="preserve"> medial canthopexies were performed in patients aged 9 to 79 years with congenital dystopia or traumatic orbital bone injuries, achieving satisfactory results </w:t>
      </w:r>
      <w:r w:rsidRPr="008A0E32">
        <w:rPr>
          <w:b/>
          <w:bCs/>
        </w:rPr>
        <w:t>[1].</w:t>
      </w:r>
    </w:p>
    <w:p w14:paraId="1157A748" w14:textId="55C6E01C" w:rsidR="007B449D" w:rsidRPr="007B449D" w:rsidRDefault="007B449D" w:rsidP="007B449D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 xml:space="preserve">LAB MEDIA: Table 1. </w:t>
      </w:r>
      <w:r w:rsidRPr="007B449D">
        <w:rPr>
          <w:i/>
          <w:iCs/>
          <w:color w:val="0070C0"/>
          <w:lang w:val="en-IN"/>
        </w:rPr>
        <w:t>Video editor: Highlight the “Procedure” column</w:t>
      </w:r>
      <w:r w:rsidRPr="007B449D">
        <w:rPr>
          <w:color w:val="0070C0"/>
          <w:lang w:val="en-IN"/>
        </w:rPr>
        <w:t xml:space="preserve"> </w:t>
      </w:r>
      <w:r>
        <w:rPr>
          <w:color w:val="0070C0"/>
          <w:lang w:val="en-IN"/>
        </w:rPr>
        <w:br/>
      </w:r>
    </w:p>
    <w:p w14:paraId="6BB3CB69" w14:textId="0A73A398" w:rsidR="00614108" w:rsidRPr="007B449D" w:rsidRDefault="00614108" w:rsidP="00614108">
      <w:pPr>
        <w:pStyle w:val="Narration"/>
        <w:numPr>
          <w:ilvl w:val="1"/>
          <w:numId w:val="3"/>
        </w:numPr>
        <w:rPr>
          <w:b/>
          <w:bCs/>
        </w:rPr>
      </w:pPr>
      <w:r w:rsidRPr="008A0E32">
        <w:t xml:space="preserve">Two patients required dacryocystorhinostomy due to persistent epiphora following the procedure </w:t>
      </w:r>
      <w:r w:rsidRPr="007B449D">
        <w:rPr>
          <w:b/>
          <w:bCs/>
        </w:rPr>
        <w:t>[1].</w:t>
      </w:r>
    </w:p>
    <w:p w14:paraId="6B8F6DB5" w14:textId="48F176C4" w:rsidR="00614108" w:rsidRPr="008A0E32" w:rsidRDefault="00614108" w:rsidP="00614108">
      <w:pPr>
        <w:pStyle w:val="ShotDescription"/>
        <w:numPr>
          <w:ilvl w:val="2"/>
          <w:numId w:val="3"/>
        </w:numPr>
        <w:rPr>
          <w:lang w:val="en-IN"/>
        </w:rPr>
      </w:pPr>
      <w:r w:rsidRPr="008A0E32">
        <w:rPr>
          <w:lang w:val="en-IN"/>
        </w:rPr>
        <w:t>LAB MEDIA: Table 1.</w:t>
      </w:r>
      <w:r w:rsidR="007B449D">
        <w:rPr>
          <w:lang w:val="en-IN"/>
        </w:rPr>
        <w:t xml:space="preserve"> </w:t>
      </w:r>
      <w:r w:rsidRPr="007B449D">
        <w:rPr>
          <w:i/>
          <w:iCs/>
          <w:color w:val="0070C0"/>
          <w:lang w:val="en-IN"/>
        </w:rPr>
        <w:t>Video editor: Highlight the column</w:t>
      </w:r>
      <w:r w:rsidR="007B449D" w:rsidRPr="007B449D">
        <w:rPr>
          <w:i/>
          <w:iCs/>
          <w:color w:val="0070C0"/>
          <w:lang w:val="en-IN"/>
        </w:rPr>
        <w:t xml:space="preserve"> “</w:t>
      </w:r>
      <w:r w:rsidR="007B449D" w:rsidRPr="007B449D">
        <w:rPr>
          <w:i/>
          <w:iCs/>
          <w:color w:val="0070C0"/>
        </w:rPr>
        <w:t>post-operative epiphora”</w:t>
      </w:r>
      <w:r w:rsidRPr="007B449D">
        <w:rPr>
          <w:i/>
          <w:iCs/>
          <w:color w:val="0070C0"/>
          <w:lang w:val="en-IN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10-22T18:03:00Z" w:initials="PS">
    <w:p w14:paraId="3FE04763" w14:textId="77777777" w:rsidR="00867AF7" w:rsidRDefault="00867AF7" w:rsidP="00867AF7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add the name of the person demonstrating the procedure</w:t>
      </w:r>
    </w:p>
  </w:comment>
  <w:comment w:id="2" w:author="Pallavi  Sharma" w:date="2025-10-23T12:43:00Z" w:initials="PS">
    <w:p w14:paraId="1490AB07" w14:textId="77777777" w:rsidR="001209D6" w:rsidRDefault="001209D6" w:rsidP="001209D6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>Authors: Please add the name of the person demonstrating the procedure</w:t>
      </w:r>
    </w:p>
  </w:comment>
  <w:comment w:id="3" w:author="Pallavi  Sharma" w:date="2025-10-23T12:43:00Z" w:initials="PS">
    <w:p w14:paraId="7FD042F4" w14:textId="77777777" w:rsidR="001209D6" w:rsidRDefault="001209D6" w:rsidP="001209D6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>Authors: Please add the name of the person demonstrating the procedure</w:t>
      </w:r>
    </w:p>
  </w:comment>
  <w:comment w:id="4" w:author="Pallavi  Sharma" w:date="2025-10-23T12:43:00Z" w:initials="PS">
    <w:p w14:paraId="28CDB83B" w14:textId="77777777" w:rsidR="001209D6" w:rsidRDefault="001209D6" w:rsidP="001209D6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>Authors: Please add the name of the person demonstrating the procedu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FE04763" w15:done="0"/>
  <w15:commentEx w15:paraId="1490AB07" w15:done="0"/>
  <w15:commentEx w15:paraId="7FD042F4" w15:done="0"/>
  <w15:commentEx w15:paraId="28CDB83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58FADBE" w16cex:dateUtc="2025-10-22T12:33:00Z"/>
  <w16cex:commentExtensible w16cex:durableId="2052FE1F" w16cex:dateUtc="2025-10-23T07:13:00Z"/>
  <w16cex:commentExtensible w16cex:durableId="35E570F9" w16cex:dateUtc="2025-10-23T07:13:00Z"/>
  <w16cex:commentExtensible w16cex:durableId="0D9CE30F" w16cex:dateUtc="2025-10-23T07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FE04763" w16cid:durableId="058FADBE"/>
  <w16cid:commentId w16cid:paraId="1490AB07" w16cid:durableId="2052FE1F"/>
  <w16cid:commentId w16cid:paraId="7FD042F4" w16cid:durableId="35E570F9"/>
  <w16cid:commentId w16cid:paraId="28CDB83B" w16cid:durableId="0D9CE3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4F8FC" w14:textId="77777777" w:rsidR="00650158" w:rsidRDefault="00650158">
      <w:r>
        <w:separator/>
      </w:r>
    </w:p>
    <w:p w14:paraId="7A00B4B5" w14:textId="77777777" w:rsidR="00650158" w:rsidRDefault="00650158"/>
  </w:endnote>
  <w:endnote w:type="continuationSeparator" w:id="0">
    <w:p w14:paraId="09B055AB" w14:textId="77777777" w:rsidR="00650158" w:rsidRDefault="00650158">
      <w:r>
        <w:continuationSeparator/>
      </w:r>
    </w:p>
    <w:p w14:paraId="4CD32C94" w14:textId="77777777" w:rsidR="00650158" w:rsidRDefault="006501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A75FEE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3733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37335">
      <w:rPr>
        <w:rFonts w:cstheme="minorHAnsi"/>
      </w:rPr>
      <w:t xml:space="preserve">           October 23, </w:t>
    </w:r>
    <w:proofErr w:type="gramStart"/>
    <w:r w:rsidR="00F3733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D2C369" w14:textId="77777777" w:rsidR="00650158" w:rsidRDefault="00650158">
      <w:r>
        <w:separator/>
      </w:r>
    </w:p>
    <w:p w14:paraId="1E9F7288" w14:textId="77777777" w:rsidR="00650158" w:rsidRDefault="00650158"/>
  </w:footnote>
  <w:footnote w:type="continuationSeparator" w:id="0">
    <w:p w14:paraId="328D92DB" w14:textId="77777777" w:rsidR="00650158" w:rsidRDefault="00650158">
      <w:r>
        <w:continuationSeparator/>
      </w:r>
    </w:p>
    <w:p w14:paraId="7C47B4CB" w14:textId="77777777" w:rsidR="00650158" w:rsidRDefault="006501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970B449" w:rsidR="00336C61" w:rsidRPr="00F37335" w:rsidRDefault="00336C61" w:rsidP="00F3733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F37335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37335" w:rsidRPr="00F37335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E9E065A"/>
    <w:multiLevelType w:val="multilevel"/>
    <w:tmpl w:val="C71C0802"/>
    <w:lvl w:ilvl="0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b/>
        <w:u w:val="singl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theme="minorHAnsi"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theme="minorHAnsi"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HAnsi"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theme="minorHAnsi"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theme="minorHAnsi"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theme="minorHAnsi"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theme="minorHAnsi"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theme="minorHAnsi" w:hint="default"/>
        <w:b/>
        <w:u w:val="single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01B8391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7F059A"/>
    <w:multiLevelType w:val="multilevel"/>
    <w:tmpl w:val="4F9216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>
      <w:start w:val="1"/>
      <w:numFmt w:val="decimal"/>
      <w:lvlText w:val="%1.%2."/>
      <w:lvlJc w:val="left"/>
      <w:pPr>
        <w:ind w:left="3126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811286163">
    <w:abstractNumId w:val="34"/>
  </w:num>
  <w:num w:numId="2" w16cid:durableId="679307947">
    <w:abstractNumId w:val="36"/>
  </w:num>
  <w:num w:numId="3" w16cid:durableId="890270735">
    <w:abstractNumId w:val="35"/>
  </w:num>
  <w:num w:numId="4" w16cid:durableId="484247095">
    <w:abstractNumId w:val="28"/>
  </w:num>
  <w:num w:numId="5" w16cid:durableId="1379626533">
    <w:abstractNumId w:val="14"/>
  </w:num>
  <w:num w:numId="6" w16cid:durableId="912739025">
    <w:abstractNumId w:val="31"/>
  </w:num>
  <w:num w:numId="7" w16cid:durableId="601962448">
    <w:abstractNumId w:val="38"/>
  </w:num>
  <w:num w:numId="8" w16cid:durableId="830558741">
    <w:abstractNumId w:val="11"/>
  </w:num>
  <w:num w:numId="9" w16cid:durableId="1657764646">
    <w:abstractNumId w:val="17"/>
  </w:num>
  <w:num w:numId="10" w16cid:durableId="93482910">
    <w:abstractNumId w:val="25"/>
  </w:num>
  <w:num w:numId="11" w16cid:durableId="52417500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7652309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644953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563436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8916268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5507907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43341824">
    <w:abstractNumId w:val="33"/>
  </w:num>
  <w:num w:numId="18" w16cid:durableId="641812960">
    <w:abstractNumId w:val="29"/>
  </w:num>
  <w:num w:numId="19" w16cid:durableId="363756182">
    <w:abstractNumId w:val="27"/>
  </w:num>
  <w:num w:numId="20" w16cid:durableId="1680888951">
    <w:abstractNumId w:val="20"/>
  </w:num>
  <w:num w:numId="21" w16cid:durableId="1647587398">
    <w:abstractNumId w:val="19"/>
  </w:num>
  <w:num w:numId="22" w16cid:durableId="334650062">
    <w:abstractNumId w:val="10"/>
  </w:num>
  <w:num w:numId="23" w16cid:durableId="301010158">
    <w:abstractNumId w:val="16"/>
  </w:num>
  <w:num w:numId="24" w16cid:durableId="695159884">
    <w:abstractNumId w:val="32"/>
  </w:num>
  <w:num w:numId="25" w16cid:durableId="1675759784">
    <w:abstractNumId w:val="13"/>
  </w:num>
  <w:num w:numId="26" w16cid:durableId="1381512712">
    <w:abstractNumId w:val="26"/>
  </w:num>
  <w:num w:numId="27" w16cid:durableId="1977759217">
    <w:abstractNumId w:val="22"/>
  </w:num>
  <w:num w:numId="28" w16cid:durableId="2049184041">
    <w:abstractNumId w:val="9"/>
  </w:num>
  <w:num w:numId="29" w16cid:durableId="144664168">
    <w:abstractNumId w:val="7"/>
  </w:num>
  <w:num w:numId="30" w16cid:durableId="1366564855">
    <w:abstractNumId w:val="6"/>
  </w:num>
  <w:num w:numId="31" w16cid:durableId="1605305804">
    <w:abstractNumId w:val="5"/>
  </w:num>
  <w:num w:numId="32" w16cid:durableId="1031761858">
    <w:abstractNumId w:val="4"/>
  </w:num>
  <w:num w:numId="33" w16cid:durableId="2119249452">
    <w:abstractNumId w:val="8"/>
  </w:num>
  <w:num w:numId="34" w16cid:durableId="1425221131">
    <w:abstractNumId w:val="3"/>
  </w:num>
  <w:num w:numId="35" w16cid:durableId="1754859361">
    <w:abstractNumId w:val="2"/>
  </w:num>
  <w:num w:numId="36" w16cid:durableId="534119237">
    <w:abstractNumId w:val="1"/>
  </w:num>
  <w:num w:numId="37" w16cid:durableId="1083722643">
    <w:abstractNumId w:val="0"/>
  </w:num>
  <w:num w:numId="38" w16cid:durableId="1643774491">
    <w:abstractNumId w:val="15"/>
  </w:num>
  <w:num w:numId="39" w16cid:durableId="1966353226">
    <w:abstractNumId w:val="37"/>
  </w:num>
  <w:num w:numId="40" w16cid:durableId="1538467164">
    <w:abstractNumId w:val="21"/>
  </w:num>
  <w:num w:numId="41" w16cid:durableId="1299990321">
    <w:abstractNumId w:val="23"/>
  </w:num>
  <w:num w:numId="42" w16cid:durableId="585067656">
    <w:abstractNumId w:val="30"/>
  </w:num>
  <w:num w:numId="43" w16cid:durableId="474949485">
    <w:abstractNumId w:val="18"/>
  </w:num>
  <w:num w:numId="44" w16cid:durableId="1472090893">
    <w:abstractNumId w:val="24"/>
  </w:num>
  <w:num w:numId="45" w16cid:durableId="684014079">
    <w:abstractNumId w:val="39"/>
  </w:num>
  <w:num w:numId="46" w16cid:durableId="1305696472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09D6"/>
    <w:rsid w:val="00125924"/>
    <w:rsid w:val="00126973"/>
    <w:rsid w:val="001302B1"/>
    <w:rsid w:val="0013319E"/>
    <w:rsid w:val="001331E3"/>
    <w:rsid w:val="00135714"/>
    <w:rsid w:val="00142D32"/>
    <w:rsid w:val="00143557"/>
    <w:rsid w:val="00143AC9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78F"/>
    <w:rsid w:val="001938F1"/>
    <w:rsid w:val="00194DBB"/>
    <w:rsid w:val="0019607C"/>
    <w:rsid w:val="001A3336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21FF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1727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6E2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4831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3C75"/>
    <w:rsid w:val="005147FB"/>
    <w:rsid w:val="005154D9"/>
    <w:rsid w:val="0052184A"/>
    <w:rsid w:val="00524258"/>
    <w:rsid w:val="00530DD9"/>
    <w:rsid w:val="005320E4"/>
    <w:rsid w:val="00534B83"/>
    <w:rsid w:val="005363E2"/>
    <w:rsid w:val="00536D89"/>
    <w:rsid w:val="00541E80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4108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0158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974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E3C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449D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24EB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67AF7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0E32"/>
    <w:rsid w:val="008A34B4"/>
    <w:rsid w:val="008A413E"/>
    <w:rsid w:val="008A7A3E"/>
    <w:rsid w:val="008B1DBC"/>
    <w:rsid w:val="008C642C"/>
    <w:rsid w:val="008C7039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5C7E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3C3B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5BF7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0EEC"/>
    <w:rsid w:val="00E31886"/>
    <w:rsid w:val="00E355EE"/>
    <w:rsid w:val="00E35FB3"/>
    <w:rsid w:val="00E44C46"/>
    <w:rsid w:val="00E506CC"/>
    <w:rsid w:val="00E52377"/>
    <w:rsid w:val="00E531A1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37335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1410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1410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141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1410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141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141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.laure@chu-tours.fr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6378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5AB5AC3663F4981A78E0493F4936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8748B-7905-4071-9D5B-4FABB7BF8D6A}"/>
      </w:docPartPr>
      <w:docPartBody>
        <w:p w:rsidR="00EA49A0" w:rsidRDefault="0019492D" w:rsidP="0019492D">
          <w:pPr>
            <w:pStyle w:val="05AB5AC3663F4981A78E0493F4936AD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009863864CE4D31913CEB9011AF7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77D47-16B6-48E2-819C-7BC6677C05B9}"/>
      </w:docPartPr>
      <w:docPartBody>
        <w:p w:rsidR="00EA49A0" w:rsidRDefault="0019492D" w:rsidP="0019492D">
          <w:pPr>
            <w:pStyle w:val="6009863864CE4D31913CEB9011AF72D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AE92120EB294A88B1A13D641C7E4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A89F9-0F9B-42C3-978E-843A4097925B}"/>
      </w:docPartPr>
      <w:docPartBody>
        <w:p w:rsidR="00EA49A0" w:rsidRDefault="0019492D" w:rsidP="0019492D">
          <w:pPr>
            <w:pStyle w:val="7AE92120EB294A88B1A13D641C7E4D6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0E85"/>
    <w:rsid w:val="00094D84"/>
    <w:rsid w:val="000C2304"/>
    <w:rsid w:val="000D54D8"/>
    <w:rsid w:val="0010269D"/>
    <w:rsid w:val="00113F3E"/>
    <w:rsid w:val="0011473F"/>
    <w:rsid w:val="00142D32"/>
    <w:rsid w:val="00186680"/>
    <w:rsid w:val="0019492D"/>
    <w:rsid w:val="001B439B"/>
    <w:rsid w:val="001D01D8"/>
    <w:rsid w:val="001F6C86"/>
    <w:rsid w:val="002201FC"/>
    <w:rsid w:val="002452FD"/>
    <w:rsid w:val="002470A6"/>
    <w:rsid w:val="00250385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3C75"/>
    <w:rsid w:val="005147FB"/>
    <w:rsid w:val="00516DC3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63C3B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0EEC"/>
    <w:rsid w:val="00E36A89"/>
    <w:rsid w:val="00E63917"/>
    <w:rsid w:val="00E670C3"/>
    <w:rsid w:val="00E74A32"/>
    <w:rsid w:val="00E838FB"/>
    <w:rsid w:val="00EA05E7"/>
    <w:rsid w:val="00EA49A0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C0C83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5AB5AC3663F4981A78E0493F4936AD7">
    <w:name w:val="05AB5AC3663F4981A78E0493F4936AD7"/>
    <w:rsid w:val="0019492D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009863864CE4D31913CEB9011AF72DC">
    <w:name w:val="6009863864CE4D31913CEB9011AF72DC"/>
    <w:rsid w:val="0019492D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AE92120EB294A88B1A13D641C7E4D6E">
    <w:name w:val="7AE92120EB294A88B1A13D641C7E4D6E"/>
    <w:rsid w:val="0019492D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141</Words>
  <Characters>12140</Characters>
  <Application>Microsoft Office Word</Application>
  <DocSecurity>0</DocSecurity>
  <Lines>296</Lines>
  <Paragraphs>1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23T07:19:00Z</dcterms:created>
  <dcterms:modified xsi:type="dcterms:W3CDTF">2025-10-23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